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 xmlns:pic="http://schemas.openxmlformats.org/drawingml/2006/picture" xmlns:a14="http://schemas.microsoft.com/office/drawing/2010/main" mc:Ignorable="w14 w15 w16se w16cid w16 w16cex w16sdtdh wp14">
  <w:body>
    <w:p w:rsidR="007C47A5" w:rsidRDefault="006A7C9E" w14:paraId="2C0E2091" w14:textId="6283C3FE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E216A4">
        <w:t xml:space="preserve">MOVIE STREAMING </w:t>
      </w:r>
      <w:r w:rsidR="00D42B20">
        <w:t>WEBSITE</w:t>
      </w:r>
      <w:r>
        <w:fldChar w:fldCharType="end"/>
      </w:r>
    </w:p>
    <w:p w:rsidR="007C47A5" w:rsidRDefault="006A7C9E" w14:paraId="3504309F" w14:textId="053AD2C7">
      <w:pPr>
        <w:pStyle w:val="Title"/>
        <w:jc w:val="right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433ACC">
        <w:t>Software Development Plan</w:t>
      </w:r>
      <w:r>
        <w:fldChar w:fldCharType="end"/>
      </w:r>
    </w:p>
    <w:p w:rsidR="007C47A5" w:rsidRDefault="007C47A5" w14:paraId="7CCA0459" w14:textId="77777777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:rsidR="007C47A5" w:rsidRDefault="007C47A5" w14:paraId="6D15BA33" w14:textId="77777777">
      <w:pPr>
        <w:pStyle w:val="Title"/>
        <w:rPr>
          <w:sz w:val="28"/>
        </w:rPr>
      </w:pPr>
    </w:p>
    <w:p w:rsidR="007C47A5" w:rsidRDefault="007C47A5" w14:paraId="759517B5" w14:textId="77777777"/>
    <w:p w:rsidR="007C47A5" w:rsidRDefault="007C47A5" w14:paraId="2DD9FB25" w14:textId="77777777">
      <w:pPr>
        <w:pStyle w:val="BodyText"/>
      </w:pPr>
    </w:p>
    <w:p w:rsidR="007C47A5" w:rsidRDefault="007C47A5" w14:paraId="1E8489A5" w14:textId="77777777">
      <w:pPr>
        <w:sectPr w:rsidR="007C47A5">
          <w:headerReference w:type="default" r:id="rId8"/>
          <w:footerReference w:type="even" r:id="rId9"/>
          <w:pgSz w:w="12240" w:h="15840" w:orient="portrait" w:code="1"/>
          <w:pgMar w:top="1440" w:right="1440" w:bottom="1440" w:left="1440" w:header="720" w:footer="720" w:gutter="0"/>
          <w:cols w:space="720"/>
          <w:vAlign w:val="center"/>
        </w:sectPr>
      </w:pPr>
    </w:p>
    <w:p w:rsidR="007C47A5" w:rsidRDefault="007C47A5" w14:paraId="5DA13231" w14:textId="77777777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:rsidTr="788D2175" w14:paraId="03256D59" w14:textId="77777777">
        <w:tc>
          <w:tcPr>
            <w:tcW w:w="2304" w:type="dxa"/>
            <w:tcMar/>
          </w:tcPr>
          <w:p w:rsidR="007C47A5" w:rsidRDefault="007C47A5" w14:paraId="0C0F64EF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  <w:tcMar/>
          </w:tcPr>
          <w:p w:rsidR="007C47A5" w:rsidRDefault="007C47A5" w14:paraId="459FE437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  <w:tcMar/>
          </w:tcPr>
          <w:p w:rsidR="007C47A5" w:rsidRDefault="007C47A5" w14:paraId="2202DF15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  <w:tcMar/>
          </w:tcPr>
          <w:p w:rsidR="007C47A5" w:rsidRDefault="007C47A5" w14:paraId="6334FEF2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7C47A5" w:rsidTr="788D2175" w14:paraId="7BFB7B23" w14:textId="77777777">
        <w:tc>
          <w:tcPr>
            <w:tcW w:w="2304" w:type="dxa"/>
            <w:tcMar/>
          </w:tcPr>
          <w:p w:rsidR="007C47A5" w:rsidRDefault="001F3E99" w14:paraId="4DE0A43B" w14:textId="4A253093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5821C2">
              <w:rPr>
                <w:noProof/>
              </w:rPr>
              <w:t>05/Jun/22</w:t>
            </w:r>
            <w:r>
              <w:fldChar w:fldCharType="end"/>
            </w:r>
          </w:p>
        </w:tc>
        <w:tc>
          <w:tcPr>
            <w:tcW w:w="1152" w:type="dxa"/>
            <w:tcMar/>
          </w:tcPr>
          <w:p w:rsidR="007C47A5" w:rsidRDefault="007C47A5" w14:paraId="3E094E6B" w14:textId="2899EE86">
            <w:pPr>
              <w:pStyle w:val="Tabletext"/>
            </w:pPr>
            <w:r>
              <w:t>&lt;</w:t>
            </w:r>
            <w:r w:rsidR="0057156D">
              <w:t>1.0</w:t>
            </w:r>
            <w:r>
              <w:t>&gt;</w:t>
            </w:r>
          </w:p>
        </w:tc>
        <w:tc>
          <w:tcPr>
            <w:tcW w:w="3744" w:type="dxa"/>
            <w:tcMar/>
          </w:tcPr>
          <w:p w:rsidR="007C47A5" w:rsidRDefault="007C47A5" w14:paraId="06122755" w14:textId="77777777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  <w:tcMar/>
          </w:tcPr>
          <w:p w:rsidR="007C47A5" w:rsidRDefault="007C47A5" w14:paraId="017B8DCC" w14:textId="77777777">
            <w:pPr>
              <w:pStyle w:val="Tabletext"/>
            </w:pPr>
            <w:r>
              <w:t>&lt;name&gt;</w:t>
            </w:r>
          </w:p>
        </w:tc>
      </w:tr>
      <w:tr w:rsidR="007C47A5" w:rsidTr="788D2175" w14:paraId="5DE8F14A" w14:textId="77777777">
        <w:tc>
          <w:tcPr>
            <w:tcW w:w="2304" w:type="dxa"/>
            <w:tcMar/>
          </w:tcPr>
          <w:p w:rsidR="007C47A5" w:rsidRDefault="007C47A5" w14:paraId="79AFD81C" w14:textId="77777777">
            <w:pPr>
              <w:pStyle w:val="Tabletext"/>
            </w:pPr>
          </w:p>
        </w:tc>
        <w:tc>
          <w:tcPr>
            <w:tcW w:w="1152" w:type="dxa"/>
            <w:tcMar/>
          </w:tcPr>
          <w:p w:rsidR="007C47A5" w:rsidRDefault="007C47A5" w14:paraId="6A02B337" w14:textId="77777777">
            <w:pPr>
              <w:pStyle w:val="Tabletext"/>
            </w:pPr>
          </w:p>
        </w:tc>
        <w:tc>
          <w:tcPr>
            <w:tcW w:w="3744" w:type="dxa"/>
            <w:tcMar/>
          </w:tcPr>
          <w:p w:rsidR="007C47A5" w:rsidRDefault="007C47A5" w14:paraId="04A2275E" w14:textId="44BBA340">
            <w:pPr>
              <w:pStyle w:val="Tabletext"/>
            </w:pPr>
            <w:proofErr w:type="spellStart"/>
            <w:r w:rsidR="788D2175">
              <w:rPr/>
              <w:t>Đổi</w:t>
            </w:r>
            <w:proofErr w:type="spellEnd"/>
            <w:r w:rsidR="788D2175">
              <w:rPr/>
              <w:t xml:space="preserve"> </w:t>
            </w:r>
            <w:proofErr w:type="spellStart"/>
            <w:r w:rsidR="788D2175">
              <w:rPr/>
              <w:t>thành</w:t>
            </w:r>
            <w:proofErr w:type="spellEnd"/>
            <w:r w:rsidR="788D2175">
              <w:rPr/>
              <w:t xml:space="preserve"> 2.0 </w:t>
            </w:r>
            <w:proofErr w:type="spellStart"/>
            <w:r w:rsidR="788D2175">
              <w:rPr/>
              <w:t>ngày</w:t>
            </w:r>
            <w:proofErr w:type="spellEnd"/>
            <w:r w:rsidR="788D2175">
              <w:rPr/>
              <w:t xml:space="preserve"> 15/06/2022</w:t>
            </w:r>
          </w:p>
        </w:tc>
        <w:tc>
          <w:tcPr>
            <w:tcW w:w="2304" w:type="dxa"/>
            <w:tcMar/>
          </w:tcPr>
          <w:p w:rsidR="007C47A5" w:rsidRDefault="007C47A5" w14:paraId="5BCCE137" w14:textId="166C65D5">
            <w:pPr>
              <w:pStyle w:val="Tabletext"/>
            </w:pPr>
            <w:r w:rsidR="788D2175">
              <w:rPr/>
              <w:t>Thịnh</w:t>
            </w:r>
          </w:p>
        </w:tc>
      </w:tr>
      <w:tr w:rsidR="007C47A5" w:rsidTr="788D2175" w14:paraId="3ABA83DE" w14:textId="77777777">
        <w:tc>
          <w:tcPr>
            <w:tcW w:w="2304" w:type="dxa"/>
            <w:tcMar/>
          </w:tcPr>
          <w:p w:rsidR="007C47A5" w:rsidRDefault="007C47A5" w14:paraId="4C7D9CD1" w14:textId="77777777">
            <w:pPr>
              <w:pStyle w:val="Tabletext"/>
            </w:pPr>
          </w:p>
        </w:tc>
        <w:tc>
          <w:tcPr>
            <w:tcW w:w="1152" w:type="dxa"/>
            <w:tcMar/>
          </w:tcPr>
          <w:p w:rsidR="007C47A5" w:rsidRDefault="007C47A5" w14:paraId="09F5DE36" w14:textId="77777777">
            <w:pPr>
              <w:pStyle w:val="Tabletext"/>
            </w:pPr>
          </w:p>
        </w:tc>
        <w:tc>
          <w:tcPr>
            <w:tcW w:w="3744" w:type="dxa"/>
            <w:tcMar/>
          </w:tcPr>
          <w:p w:rsidR="007C47A5" w:rsidRDefault="007C47A5" w14:paraId="385A80C1" w14:textId="77777777">
            <w:pPr>
              <w:pStyle w:val="Tabletext"/>
            </w:pPr>
          </w:p>
        </w:tc>
        <w:tc>
          <w:tcPr>
            <w:tcW w:w="2304" w:type="dxa"/>
            <w:tcMar/>
          </w:tcPr>
          <w:p w:rsidR="007C47A5" w:rsidRDefault="007C47A5" w14:paraId="030A3C5E" w14:textId="77777777">
            <w:pPr>
              <w:pStyle w:val="Tabletext"/>
            </w:pPr>
          </w:p>
        </w:tc>
      </w:tr>
      <w:tr w:rsidR="007C47A5" w:rsidTr="788D2175" w14:paraId="0292378E" w14:textId="77777777">
        <w:tc>
          <w:tcPr>
            <w:tcW w:w="2304" w:type="dxa"/>
            <w:tcMar/>
          </w:tcPr>
          <w:p w:rsidR="007C47A5" w:rsidRDefault="007C47A5" w14:paraId="2061AB74" w14:textId="77777777">
            <w:pPr>
              <w:pStyle w:val="Tabletext"/>
            </w:pPr>
          </w:p>
        </w:tc>
        <w:tc>
          <w:tcPr>
            <w:tcW w:w="1152" w:type="dxa"/>
            <w:tcMar/>
          </w:tcPr>
          <w:p w:rsidR="007C47A5" w:rsidRDefault="007C47A5" w14:paraId="5DFB366A" w14:textId="77777777">
            <w:pPr>
              <w:pStyle w:val="Tabletext"/>
            </w:pPr>
          </w:p>
        </w:tc>
        <w:tc>
          <w:tcPr>
            <w:tcW w:w="3744" w:type="dxa"/>
            <w:tcMar/>
          </w:tcPr>
          <w:p w:rsidR="007C47A5" w:rsidRDefault="007C47A5" w14:paraId="09635FF8" w14:textId="77777777">
            <w:pPr>
              <w:pStyle w:val="Tabletext"/>
            </w:pPr>
          </w:p>
        </w:tc>
        <w:tc>
          <w:tcPr>
            <w:tcW w:w="2304" w:type="dxa"/>
            <w:tcMar/>
          </w:tcPr>
          <w:p w:rsidR="007C47A5" w:rsidRDefault="007C47A5" w14:paraId="4465704E" w14:textId="77777777">
            <w:pPr>
              <w:pStyle w:val="Tabletext"/>
            </w:pPr>
          </w:p>
        </w:tc>
      </w:tr>
    </w:tbl>
    <w:p w:rsidR="007C47A5" w:rsidRDefault="007C47A5" w14:paraId="3E6A068C" w14:textId="77777777"/>
    <w:p w:rsidR="007C47A5" w:rsidRDefault="007C47A5" w14:paraId="0489F90A" w14:textId="77777777">
      <w:pPr>
        <w:pStyle w:val="Title"/>
      </w:pPr>
      <w:r>
        <w:br w:type="page"/>
      </w:r>
      <w:r>
        <w:lastRenderedPageBreak/>
        <w:t>Table of Contents</w:t>
      </w:r>
    </w:p>
    <w:p w:rsidR="00AE7439" w:rsidRDefault="00EE3C86" w14:paraId="3DA6B102" w14:textId="1F015240">
      <w:pPr>
        <w:pStyle w:val="TOC1"/>
        <w:tabs>
          <w:tab w:val="left" w:pos="400"/>
          <w:tab w:val="right" w:leader="dot" w:pos="9350"/>
        </w:tabs>
        <w:rPr>
          <w:rFonts w:asciiTheme="minorHAnsi" w:hAnsiTheme="minorHAnsi" w:eastAsiaTheme="minorEastAsia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history="1" w:anchor="_Toc105359558">
        <w:r w:rsidRPr="00DE5A17" w:rsidR="00AE7439">
          <w:rPr>
            <w:rStyle w:val="Hyperlink"/>
            <w:noProof/>
          </w:rPr>
          <w:t>1.</w:t>
        </w:r>
        <w:r w:rsidR="00AE7439">
          <w:rPr>
            <w:rFonts w:asciiTheme="minorHAnsi" w:hAnsiTheme="minorHAnsi" w:eastAsiaTheme="minorEastAsia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3EE16182" w14:textId="43BC539E">
      <w:pPr>
        <w:pStyle w:val="TOC1"/>
        <w:tabs>
          <w:tab w:val="left" w:pos="400"/>
          <w:tab w:val="right" w:leader="dot" w:pos="9350"/>
        </w:tabs>
        <w:rPr>
          <w:rFonts w:asciiTheme="minorHAnsi" w:hAnsiTheme="minorHAnsi" w:eastAsiaTheme="minorEastAsia" w:cstheme="minorBidi"/>
          <w:b w:val="0"/>
          <w:bCs w:val="0"/>
          <w:noProof/>
          <w:sz w:val="22"/>
          <w:szCs w:val="22"/>
          <w:lang w:val="vi-VN" w:eastAsia="vi-VN"/>
        </w:rPr>
      </w:pPr>
      <w:hyperlink w:history="1" w:anchor="_Toc105359559">
        <w:r w:rsidRPr="00DE5A17" w:rsidR="00AE7439">
          <w:rPr>
            <w:rStyle w:val="Hyperlink"/>
            <w:noProof/>
          </w:rPr>
          <w:t>2.</w:t>
        </w:r>
        <w:r w:rsidR="00AE7439">
          <w:rPr>
            <w:rFonts w:asciiTheme="minorHAnsi" w:hAnsiTheme="minorHAnsi" w:eastAsiaTheme="minorEastAsia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67669283" w14:textId="08DF67F5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0">
        <w:r w:rsidRPr="00DE5A17" w:rsidR="00AE7439">
          <w:rPr>
            <w:rStyle w:val="Hyperlink"/>
            <w:noProof/>
          </w:rPr>
          <w:t>2.1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650FA712" w14:textId="0FE8B0E1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1">
        <w:r w:rsidRPr="00DE5A17" w:rsidR="00AE7439">
          <w:rPr>
            <w:rStyle w:val="Hyperlink"/>
            <w:noProof/>
          </w:rPr>
          <w:t>2.2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24894491" w14:textId="75C9A669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2">
        <w:r w:rsidRPr="00DE5A17" w:rsidR="00AE7439">
          <w:rPr>
            <w:rStyle w:val="Hyperlink"/>
            <w:noProof/>
          </w:rPr>
          <w:t>2.3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41183F26" w14:textId="6A17EF53">
      <w:pPr>
        <w:pStyle w:val="TOC1"/>
        <w:tabs>
          <w:tab w:val="left" w:pos="400"/>
          <w:tab w:val="right" w:leader="dot" w:pos="9350"/>
        </w:tabs>
        <w:rPr>
          <w:rFonts w:asciiTheme="minorHAnsi" w:hAnsiTheme="minorHAnsi" w:eastAsiaTheme="minorEastAsia" w:cstheme="minorBidi"/>
          <w:b w:val="0"/>
          <w:bCs w:val="0"/>
          <w:noProof/>
          <w:sz w:val="22"/>
          <w:szCs w:val="22"/>
          <w:lang w:val="vi-VN" w:eastAsia="vi-VN"/>
        </w:rPr>
      </w:pPr>
      <w:hyperlink w:history="1" w:anchor="_Toc105359563">
        <w:r w:rsidRPr="00DE5A17" w:rsidR="00AE7439">
          <w:rPr>
            <w:rStyle w:val="Hyperlink"/>
            <w:noProof/>
          </w:rPr>
          <w:t>3.</w:t>
        </w:r>
        <w:r w:rsidR="00AE7439">
          <w:rPr>
            <w:rFonts w:asciiTheme="minorHAnsi" w:hAnsiTheme="minorHAnsi" w:eastAsiaTheme="minorEastAsia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5A3B71CA" w14:textId="7E1426D4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4">
        <w:r w:rsidRPr="00DE5A17" w:rsidR="00AE7439">
          <w:rPr>
            <w:rStyle w:val="Hyperlink"/>
            <w:noProof/>
          </w:rPr>
          <w:t>3.1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35893C2F" w14:textId="57EC77B6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5">
        <w:r w:rsidRPr="00DE5A17" w:rsidR="00AE7439">
          <w:rPr>
            <w:rStyle w:val="Hyperlink"/>
            <w:noProof/>
          </w:rPr>
          <w:t>3.2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6CD69CD4" w14:textId="563EB402">
      <w:pPr>
        <w:pStyle w:val="TOC1"/>
        <w:tabs>
          <w:tab w:val="left" w:pos="400"/>
          <w:tab w:val="right" w:leader="dot" w:pos="9350"/>
        </w:tabs>
        <w:rPr>
          <w:rFonts w:asciiTheme="minorHAnsi" w:hAnsiTheme="minorHAnsi" w:eastAsiaTheme="minorEastAsia" w:cstheme="minorBidi"/>
          <w:b w:val="0"/>
          <w:bCs w:val="0"/>
          <w:noProof/>
          <w:sz w:val="22"/>
          <w:szCs w:val="22"/>
          <w:lang w:val="vi-VN" w:eastAsia="vi-VN"/>
        </w:rPr>
      </w:pPr>
      <w:hyperlink w:history="1" w:anchor="_Toc105359566">
        <w:r w:rsidRPr="00DE5A17" w:rsidR="00AE7439">
          <w:rPr>
            <w:rStyle w:val="Hyperlink"/>
            <w:noProof/>
          </w:rPr>
          <w:t>4.</w:t>
        </w:r>
        <w:r w:rsidR="00AE7439">
          <w:rPr>
            <w:rFonts w:asciiTheme="minorHAnsi" w:hAnsiTheme="minorHAnsi" w:eastAsiaTheme="minorEastAsia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004B7558" w14:textId="2FEC1704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7">
        <w:r w:rsidRPr="00DE5A17" w:rsidR="00AE7439">
          <w:rPr>
            <w:rStyle w:val="Hyperlink"/>
            <w:noProof/>
          </w:rPr>
          <w:t>4.1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69E15C0D" w14:textId="7FB73AD8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68">
        <w:r w:rsidRPr="00DE5A17" w:rsidR="00AE7439">
          <w:rPr>
            <w:rStyle w:val="Hyperlink"/>
            <w:noProof/>
          </w:rPr>
          <w:t>4.2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05954993" w14:textId="08053684">
      <w:pPr>
        <w:pStyle w:val="TOC3"/>
        <w:tabs>
          <w:tab w:val="left" w:pos="1200"/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hyperlink w:history="1" w:anchor="_Toc105359569">
        <w:r w:rsidRPr="00DE5A17" w:rsidR="00AE7439">
          <w:rPr>
            <w:rStyle w:val="Hyperlink"/>
            <w:noProof/>
          </w:rPr>
          <w:t>4.2.1</w:t>
        </w:r>
        <w:r w:rsidR="00AE7439">
          <w:rPr>
            <w:rFonts w:asciiTheme="minorHAnsi" w:hAnsiTheme="minorHAnsi" w:eastAsiaTheme="minorEastAsia" w:cstheme="minorBidi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4B344F03" w14:textId="36A00874">
      <w:pPr>
        <w:pStyle w:val="TOC3"/>
        <w:tabs>
          <w:tab w:val="left" w:pos="1200"/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hyperlink w:history="1" w:anchor="_Toc105359570">
        <w:r w:rsidRPr="00DE5A17" w:rsidR="00AE7439">
          <w:rPr>
            <w:rStyle w:val="Hyperlink"/>
            <w:noProof/>
          </w:rPr>
          <w:t>4.2.2</w:t>
        </w:r>
        <w:r w:rsidR="00AE7439">
          <w:rPr>
            <w:rFonts w:asciiTheme="minorHAnsi" w:hAnsiTheme="minorHAnsi" w:eastAsiaTheme="minorEastAsia" w:cstheme="minorBidi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30C8124A" w14:textId="7278919F">
      <w:pPr>
        <w:pStyle w:val="TOC3"/>
        <w:tabs>
          <w:tab w:val="left" w:pos="1200"/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hyperlink w:history="1" w:anchor="_Toc105359571">
        <w:r w:rsidRPr="00DE5A17" w:rsidR="00AE7439">
          <w:rPr>
            <w:rStyle w:val="Hyperlink"/>
            <w:noProof/>
          </w:rPr>
          <w:t>4.2.3</w:t>
        </w:r>
        <w:r w:rsidR="00AE7439">
          <w:rPr>
            <w:rFonts w:asciiTheme="minorHAnsi" w:hAnsiTheme="minorHAnsi" w:eastAsiaTheme="minorEastAsia" w:cstheme="minorBidi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06725F74" w14:textId="003F8534">
      <w:pPr>
        <w:pStyle w:val="TOC2"/>
        <w:tabs>
          <w:tab w:val="left" w:pos="800"/>
          <w:tab w:val="right" w:leader="dot" w:pos="9350"/>
        </w:tabs>
        <w:rPr>
          <w:rFonts w:asciiTheme="minorHAnsi" w:hAnsiTheme="minorHAnsi" w:eastAsiaTheme="minorEastAsia" w:cstheme="minorBidi"/>
          <w:i w:val="0"/>
          <w:iCs w:val="0"/>
          <w:noProof/>
          <w:sz w:val="22"/>
          <w:szCs w:val="22"/>
          <w:lang w:val="vi-VN" w:eastAsia="vi-VN"/>
        </w:rPr>
      </w:pPr>
      <w:hyperlink w:history="1" w:anchor="_Toc105359572">
        <w:r w:rsidRPr="00DE5A17" w:rsidR="00AE7439">
          <w:rPr>
            <w:rStyle w:val="Hyperlink"/>
            <w:noProof/>
          </w:rPr>
          <w:t>4.3</w:t>
        </w:r>
        <w:r w:rsidR="00AE7439">
          <w:rPr>
            <w:rFonts w:asciiTheme="minorHAnsi" w:hAnsiTheme="minorHAnsi" w:eastAsiaTheme="minorEastAsia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6CC48BF3" w14:textId="5053A3AC">
      <w:pPr>
        <w:pStyle w:val="TOC3"/>
        <w:tabs>
          <w:tab w:val="left" w:pos="1200"/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hyperlink w:history="1" w:anchor="_Toc105359573">
        <w:r w:rsidRPr="00DE5A17" w:rsidR="00AE7439">
          <w:rPr>
            <w:rStyle w:val="Hyperlink"/>
            <w:noProof/>
          </w:rPr>
          <w:t>4.3.1</w:t>
        </w:r>
        <w:r w:rsidR="00AE7439">
          <w:rPr>
            <w:rFonts w:asciiTheme="minorHAnsi" w:hAnsiTheme="minorHAnsi" w:eastAsiaTheme="minorEastAsia" w:cstheme="minorBidi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4B39ECED" w14:textId="22A9B3E7">
      <w:pPr>
        <w:pStyle w:val="TOC3"/>
        <w:tabs>
          <w:tab w:val="left" w:pos="1200"/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hyperlink w:history="1" w:anchor="_Toc105359574">
        <w:r w:rsidRPr="00DE5A17" w:rsidR="00AE7439">
          <w:rPr>
            <w:rStyle w:val="Hyperlink"/>
            <w:noProof/>
          </w:rPr>
          <w:t>4.3.2</w:t>
        </w:r>
        <w:r w:rsidR="00AE7439">
          <w:rPr>
            <w:rFonts w:asciiTheme="minorHAnsi" w:hAnsiTheme="minorHAnsi" w:eastAsiaTheme="minorEastAsia" w:cstheme="minorBidi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:rsidR="00AE7439" w:rsidRDefault="006A7C9E" w14:paraId="08431F7C" w14:textId="1206E637">
      <w:pPr>
        <w:pStyle w:val="TOC3"/>
        <w:tabs>
          <w:tab w:val="left" w:pos="1200"/>
          <w:tab w:val="right" w:leader="dot" w:pos="935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hyperlink w:history="1" w:anchor="_Toc105359575">
        <w:r w:rsidRPr="00DE5A17" w:rsidR="00AE7439">
          <w:rPr>
            <w:rStyle w:val="Hyperlink"/>
            <w:noProof/>
          </w:rPr>
          <w:t>4.3.3</w:t>
        </w:r>
        <w:r w:rsidR="00AE7439">
          <w:rPr>
            <w:rFonts w:asciiTheme="minorHAnsi" w:hAnsiTheme="minorHAnsi" w:eastAsiaTheme="minorEastAsia" w:cstheme="minorBidi"/>
            <w:noProof/>
            <w:sz w:val="22"/>
            <w:szCs w:val="22"/>
            <w:lang w:val="vi-VN" w:eastAsia="vi-VN"/>
          </w:rPr>
          <w:tab/>
        </w:r>
        <w:r w:rsidRPr="00DE5A17" w:rsidR="00AE7439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:rsidR="007C47A5" w:rsidRDefault="00EE3C86" w14:paraId="1F958927" w14:textId="121B944B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r w:rsidR="006A7C9E">
        <w:lastRenderedPageBreak/>
        <w:fldChar w:fldCharType="begin"/>
      </w:r>
      <w:r w:rsidR="006A7C9E">
        <w:instrText xml:space="preserve"> TITLE  \* MERGEFORMAT </w:instrText>
      </w:r>
      <w:r w:rsidR="006A7C9E">
        <w:fldChar w:fldCharType="separate"/>
      </w:r>
      <w:r w:rsidR="007748E1">
        <w:t>Software Development Plan</w:t>
      </w:r>
      <w:r w:rsidR="006A7C9E">
        <w:fldChar w:fldCharType="end"/>
      </w:r>
    </w:p>
    <w:p w:rsidR="007C47A5" w:rsidRDefault="007C47A5" w14:paraId="46BB6D57" w14:textId="77777777">
      <w:pPr>
        <w:pStyle w:val="Heading1"/>
        <w:numPr>
          <w:ilvl w:val="0"/>
          <w:numId w:val="0"/>
        </w:numPr>
      </w:pPr>
      <w:bookmarkStart w:name="_Toc447095880" w:id="0"/>
    </w:p>
    <w:p w:rsidR="007C47A5" w:rsidP="0033522C" w:rsidRDefault="007C47A5" w14:paraId="08E41B8D" w14:textId="04C91A66">
      <w:pPr>
        <w:pStyle w:val="Heading1"/>
      </w:pPr>
      <w:bookmarkStart w:name="_Toc524312826" w:id="1"/>
      <w:bookmarkStart w:name="_Toc307271011" w:id="2"/>
      <w:bookmarkStart w:name="_Toc105359558" w:id="3"/>
      <w:bookmarkStart w:name="_Toc456598586" w:id="4"/>
      <w:bookmarkStart w:name="_Toc456600917" w:id="5"/>
      <w:r>
        <w:t>Introduction</w:t>
      </w:r>
      <w:bookmarkEnd w:id="1"/>
      <w:bookmarkEnd w:id="2"/>
      <w:bookmarkEnd w:id="3"/>
    </w:p>
    <w:p w:rsidRPr="0033522C" w:rsidR="00F737C0" w:rsidP="0090747A" w:rsidRDefault="00265210" w14:paraId="2AB52527" w14:textId="3C9CE198">
      <w:pPr>
        <w:ind w:left="720"/>
      </w:pPr>
      <w:bookmarkStart w:name="_Toc524312832" w:id="6"/>
      <w:bookmarkStart w:name="_Toc307271015" w:id="7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:rsidR="007C47A5" w:rsidRDefault="007C47A5" w14:paraId="3201B47C" w14:textId="77777777">
      <w:pPr>
        <w:pStyle w:val="Heading1"/>
      </w:pPr>
      <w:bookmarkStart w:name="_Toc105359559" w:id="8"/>
      <w:r>
        <w:t>Project Overview</w:t>
      </w:r>
      <w:bookmarkEnd w:id="6"/>
      <w:bookmarkEnd w:id="7"/>
      <w:bookmarkEnd w:id="8"/>
    </w:p>
    <w:p w:rsidR="007C47A5" w:rsidRDefault="007C47A5" w14:paraId="0675BEBC" w14:textId="25C15EC9">
      <w:pPr>
        <w:pStyle w:val="Heading2"/>
      </w:pPr>
      <w:bookmarkStart w:name="_Toc524312833" w:id="9"/>
      <w:bookmarkStart w:name="_Toc307271016" w:id="10"/>
      <w:bookmarkStart w:name="_Toc105359560" w:id="11"/>
      <w:r>
        <w:t>Project Purpose, Scope, and Objectives</w:t>
      </w:r>
      <w:bookmarkEnd w:id="9"/>
      <w:bookmarkEnd w:id="10"/>
      <w:bookmarkEnd w:id="11"/>
    </w:p>
    <w:p w:rsidRPr="001D056A" w:rsidR="006D06D3" w:rsidP="009D62CC" w:rsidRDefault="0006193A" w14:paraId="31F4492D" w14:textId="3BC05B09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:rsidR="007C47A5" w:rsidRDefault="007C47A5" w14:paraId="4B687384" w14:textId="209CCB92">
      <w:pPr>
        <w:pStyle w:val="Heading2"/>
      </w:pPr>
      <w:bookmarkStart w:name="_Toc524312834" w:id="12"/>
      <w:bookmarkStart w:name="_Toc307271017" w:id="13"/>
      <w:bookmarkStart w:name="_Toc105359561" w:id="14"/>
      <w:r>
        <w:t>Assumptions and Constraints</w:t>
      </w:r>
      <w:bookmarkEnd w:id="12"/>
      <w:bookmarkEnd w:id="13"/>
      <w:bookmarkEnd w:id="14"/>
    </w:p>
    <w:p w:rsidR="00107993" w:rsidP="00107993" w:rsidRDefault="00BD0F57" w14:paraId="3A3A54A4" w14:textId="38FA2525">
      <w:pPr>
        <w:ind w:left="720"/>
      </w:pPr>
      <w:r>
        <w:t>Assumptio</w:t>
      </w:r>
      <w:r w:rsidR="00DB3160">
        <w:t>n:</w:t>
      </w:r>
    </w:p>
    <w:p w:rsidR="00487FF9" w:rsidP="00107993" w:rsidRDefault="006A3005" w14:paraId="67D6FEC3" w14:textId="0BDB9527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:rsidR="0080697E" w:rsidP="00107993" w:rsidRDefault="0080697E" w14:paraId="2C9F991E" w14:textId="1561AC9D">
      <w:pPr>
        <w:ind w:left="720"/>
      </w:pPr>
      <w:r>
        <w:t>- Fixed scheduling.</w:t>
      </w:r>
    </w:p>
    <w:p w:rsidR="0080697E" w:rsidP="00107993" w:rsidRDefault="0080697E" w14:paraId="5F27D2D5" w14:textId="7D33CCCF">
      <w:pPr>
        <w:ind w:left="720"/>
      </w:pPr>
      <w:r>
        <w:t>- Zero-budget project.</w:t>
      </w:r>
    </w:p>
    <w:p w:rsidR="00DB3160" w:rsidP="00107993" w:rsidRDefault="00DB3160" w14:paraId="34CC0E4D" w14:textId="03D450EF">
      <w:pPr>
        <w:ind w:left="720"/>
      </w:pPr>
      <w:r>
        <w:t>Constraints:</w:t>
      </w:r>
    </w:p>
    <w:p w:rsidR="006A3005" w:rsidP="006A3005" w:rsidRDefault="006A3005" w14:paraId="03319521" w14:textId="69A3E429">
      <w:pPr>
        <w:ind w:left="720"/>
      </w:pPr>
      <w:r>
        <w:t xml:space="preserve">- </w:t>
      </w:r>
      <w:r w:rsidRPr="0061286A" w:rsidR="0061286A">
        <w:t>There have been no changes to the team members.</w:t>
      </w:r>
    </w:p>
    <w:p w:rsidR="00DB3160" w:rsidP="00107993" w:rsidRDefault="00DB3160" w14:paraId="2F6E5958" w14:textId="2861614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Pr="00A74F96" w:rsidR="00A74F96">
        <w:t>for no apparent reason.</w:t>
      </w:r>
    </w:p>
    <w:p w:rsidR="003E4665" w:rsidP="00107993" w:rsidRDefault="003E4665" w14:paraId="1E4E1C1B" w14:textId="62CE9524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:rsidR="0061709F" w:rsidP="00607535" w:rsidRDefault="005D1864" w14:paraId="1A87837A" w14:textId="2965934B">
      <w:pPr>
        <w:ind w:left="720"/>
      </w:pPr>
      <w:r>
        <w:t xml:space="preserve">- </w:t>
      </w:r>
      <w:r w:rsidRPr="00280022" w:rsidR="00280022">
        <w:t>Must complete assigned tasks by the deadline.</w:t>
      </w:r>
    </w:p>
    <w:p w:rsidRPr="00607535" w:rsidR="00DB401A" w:rsidP="00607535" w:rsidRDefault="00DB401A" w14:paraId="017F4AF4" w14:textId="1A3AC45A">
      <w:pPr>
        <w:ind w:left="720"/>
      </w:pPr>
      <w:r>
        <w:t xml:space="preserve">- </w:t>
      </w:r>
      <w:r w:rsidRPr="00814B04" w:rsidR="00814B04">
        <w:t>Must notify the team if any problems occur while doing assigned tasks.</w:t>
      </w:r>
    </w:p>
    <w:p w:rsidR="007C47A5" w:rsidRDefault="007C47A5" w14:paraId="6103929F" w14:textId="77777777">
      <w:pPr>
        <w:pStyle w:val="Heading2"/>
      </w:pPr>
      <w:bookmarkStart w:name="_Toc524312835" w:id="15"/>
      <w:bookmarkStart w:name="_Toc307271018" w:id="16"/>
      <w:bookmarkStart w:name="_Toc105359562" w:id="17"/>
      <w:r>
        <w:t>Project Deliverables</w:t>
      </w:r>
      <w:bookmarkEnd w:id="15"/>
      <w:bookmarkEnd w:id="16"/>
      <w:bookmarkEnd w:id="17"/>
    </w:p>
    <w:tbl>
      <w:tblPr>
        <w:tblStyle w:val="TableGrid"/>
        <w:tblW w:w="0" w:type="auto"/>
        <w:tblInd w:w="1300" w:type="dxa"/>
        <w:tblLook w:val="04A0" w:firstRow="1" w:lastRow="0" w:firstColumn="1" w:lastColumn="0" w:noHBand="0" w:noVBand="1"/>
      </w:tblPr>
      <w:tblGrid>
        <w:gridCol w:w="965"/>
        <w:gridCol w:w="1683"/>
        <w:gridCol w:w="4111"/>
      </w:tblGrid>
      <w:tr w:rsidRPr="00712ACB" w:rsidR="0042404A" w:rsidTr="0042404A" w14:paraId="5457F280" w14:textId="77777777">
        <w:tc>
          <w:tcPr>
            <w:tcW w:w="965" w:type="dxa"/>
            <w:shd w:val="clear" w:color="auto" w:fill="000000" w:themeFill="text1"/>
            <w:vAlign w:val="center"/>
          </w:tcPr>
          <w:p w:rsidRPr="00154F2E" w:rsidR="0042404A" w:rsidP="0042404A" w:rsidRDefault="0042404A" w14:paraId="1564E249" w14:textId="7777777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bookmarkStart w:name="_Toc524312837" w:id="18"/>
            <w:bookmarkStart w:name="_Toc307271019" w:id="19"/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:rsidRPr="00154F2E" w:rsidR="0042404A" w:rsidP="0042404A" w:rsidRDefault="0042404A" w14:paraId="5A49C14A" w14:textId="7777777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4111" w:type="dxa"/>
            <w:shd w:val="clear" w:color="auto" w:fill="000000" w:themeFill="text1"/>
            <w:vAlign w:val="center"/>
          </w:tcPr>
          <w:p w:rsidRPr="00154F2E" w:rsidR="0042404A" w:rsidP="0042404A" w:rsidRDefault="00543F63" w14:paraId="5A892B9E" w14:textId="3C130BFF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Pr="00712ACB" w:rsidR="0042404A" w:rsidTr="00BD4985" w14:paraId="0D5BC8D9" w14:textId="77777777">
        <w:tc>
          <w:tcPr>
            <w:tcW w:w="965" w:type="dxa"/>
            <w:vAlign w:val="center"/>
          </w:tcPr>
          <w:p w:rsidRPr="00B96042" w:rsidR="0042404A" w:rsidP="0042404A" w:rsidRDefault="0042404A" w14:paraId="4CFF091E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:rsidRPr="00B96042" w:rsidR="0042404A" w:rsidP="0042404A" w:rsidRDefault="0042404A" w14:paraId="6F0D9DF6" w14:textId="2A54CD0D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4111" w:type="dxa"/>
            <w:vAlign w:val="center"/>
          </w:tcPr>
          <w:p w:rsidRPr="00B96042" w:rsidR="0042404A" w:rsidP="00BD4985" w:rsidRDefault="00BD4985" w14:paraId="7871CCF1" w14:textId="303371C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Pr="00712ACB" w:rsidR="00BD4985" w:rsidTr="00BD4985" w14:paraId="08F924BF" w14:textId="77777777">
        <w:tc>
          <w:tcPr>
            <w:tcW w:w="965" w:type="dxa"/>
            <w:vAlign w:val="center"/>
          </w:tcPr>
          <w:p w:rsidRPr="00B96042" w:rsidR="00BD4985" w:rsidP="00BD4985" w:rsidRDefault="00BD4985" w14:paraId="1534F0DF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:rsidRPr="00B96042" w:rsidR="00BD4985" w:rsidP="00BD4985" w:rsidRDefault="00BD4985" w14:paraId="2B094BCB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4111" w:type="dxa"/>
            <w:vAlign w:val="center"/>
          </w:tcPr>
          <w:p w:rsidRPr="003C7C19" w:rsidR="00BD4985" w:rsidP="00BD4985" w:rsidRDefault="00BD4985" w14:paraId="1EAD67BD" w14:textId="072D376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Pr="00712ACB" w:rsidR="00BD4985" w:rsidTr="00BD4985" w14:paraId="5886282F" w14:textId="77777777">
        <w:tc>
          <w:tcPr>
            <w:tcW w:w="965" w:type="dxa"/>
            <w:vAlign w:val="center"/>
          </w:tcPr>
          <w:p w:rsidRPr="00B96042" w:rsidR="00BD4985" w:rsidP="00BD4985" w:rsidRDefault="00BD4985" w14:paraId="59036477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:rsidRPr="00B96042" w:rsidR="00BD4985" w:rsidP="00BD4985" w:rsidRDefault="00BD4985" w14:paraId="72320218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  <w:vAlign w:val="center"/>
          </w:tcPr>
          <w:p w:rsidRPr="00FA6A9F" w:rsidR="00BD4985" w:rsidP="00BD4985" w:rsidRDefault="00BD4985" w14:paraId="03873CE5" w14:textId="6CB32F80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Pr="00712ACB" w:rsidR="00BD4985" w:rsidTr="00BD4985" w14:paraId="6FB4F786" w14:textId="77777777">
        <w:tc>
          <w:tcPr>
            <w:tcW w:w="965" w:type="dxa"/>
            <w:vAlign w:val="center"/>
          </w:tcPr>
          <w:p w:rsidRPr="00B96042" w:rsidR="00BD4985" w:rsidP="00BD4985" w:rsidRDefault="00BD4985" w14:paraId="2DC0887D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:rsidRPr="00B96042" w:rsidR="00BD4985" w:rsidP="00BD4985" w:rsidRDefault="00BD4985" w14:paraId="4E40EF16" w14:textId="124B45A4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4111" w:type="dxa"/>
            <w:vAlign w:val="center"/>
          </w:tcPr>
          <w:p w:rsidRPr="00FA6A9F" w:rsidR="00BD4985" w:rsidP="00BD4985" w:rsidRDefault="00BD4985" w14:paraId="2C210A5E" w14:textId="31322D79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</w:tr>
      <w:tr w:rsidRPr="00712ACB" w:rsidR="00BD4985" w:rsidTr="00BD4985" w14:paraId="4FE0C208" w14:textId="77777777">
        <w:tc>
          <w:tcPr>
            <w:tcW w:w="965" w:type="dxa"/>
            <w:vAlign w:val="center"/>
          </w:tcPr>
          <w:p w:rsidRPr="00B96042" w:rsidR="00BD4985" w:rsidP="00BD4985" w:rsidRDefault="00BD4985" w14:paraId="0C88CF36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:rsidRPr="00B96042" w:rsidR="00BD4985" w:rsidP="00BD4985" w:rsidRDefault="00BD4985" w14:paraId="77820416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  <w:vAlign w:val="center"/>
          </w:tcPr>
          <w:p w:rsidRPr="00B96042" w:rsidR="00BD4985" w:rsidP="00BD4985" w:rsidRDefault="00BD4985" w14:paraId="51E3A60B" w14:textId="6D074B0E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Pr="00712ACB" w:rsidR="00BD4985" w:rsidTr="00BD4985" w14:paraId="16B921A8" w14:textId="77777777">
        <w:tc>
          <w:tcPr>
            <w:tcW w:w="965" w:type="dxa"/>
            <w:vAlign w:val="center"/>
          </w:tcPr>
          <w:p w:rsidRPr="00B96042" w:rsidR="00BD4985" w:rsidP="00BD4985" w:rsidRDefault="00BD4985" w14:paraId="7C808997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:rsidRPr="00B96042" w:rsidR="00BD4985" w:rsidP="00BD4985" w:rsidRDefault="00BD4985" w14:paraId="6A2B5A24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4111" w:type="dxa"/>
            <w:vAlign w:val="center"/>
          </w:tcPr>
          <w:p w:rsidRPr="00F17DDF" w:rsidR="00BD4985" w:rsidP="00BD4985" w:rsidRDefault="00BD4985" w14:paraId="1C2E13B0" w14:textId="4BD73898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</w:tr>
      <w:tr w:rsidRPr="00712ACB" w:rsidR="00BD4985" w:rsidTr="00BD4985" w14:paraId="7BF6E200" w14:textId="77777777">
        <w:tc>
          <w:tcPr>
            <w:tcW w:w="965" w:type="dxa"/>
            <w:vAlign w:val="center"/>
          </w:tcPr>
          <w:p w:rsidRPr="00B96042" w:rsidR="00BD4985" w:rsidP="00BD4985" w:rsidRDefault="00BD4985" w14:paraId="574CE646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:rsidRPr="00B96042" w:rsidR="00BD4985" w:rsidP="00BD4985" w:rsidRDefault="00BD4985" w14:paraId="3C2AE6C5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  <w:vAlign w:val="center"/>
          </w:tcPr>
          <w:p w:rsidRPr="00B96042" w:rsidR="00BD4985" w:rsidP="00BD4985" w:rsidRDefault="00BD4985" w14:paraId="54E3D727" w14:textId="1AA2F743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</w:tr>
      <w:tr w:rsidRPr="00712ACB" w:rsidR="0042404A" w:rsidTr="00BD4985" w14:paraId="710270FA" w14:textId="77777777">
        <w:tc>
          <w:tcPr>
            <w:tcW w:w="965" w:type="dxa"/>
            <w:vAlign w:val="center"/>
          </w:tcPr>
          <w:p w:rsidRPr="00B96042" w:rsidR="0042404A" w:rsidP="0042404A" w:rsidRDefault="0042404A" w14:paraId="49491269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8</w:t>
            </w:r>
          </w:p>
        </w:tc>
        <w:tc>
          <w:tcPr>
            <w:tcW w:w="1683" w:type="dxa"/>
            <w:vAlign w:val="center"/>
          </w:tcPr>
          <w:p w:rsidRPr="0097732C" w:rsidR="0042404A" w:rsidP="0042404A" w:rsidRDefault="0042404A" w14:paraId="13541C17" w14:textId="7777777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  <w:vAlign w:val="center"/>
          </w:tcPr>
          <w:p w:rsidRPr="004972F7" w:rsidR="0042404A" w:rsidP="00BD4985" w:rsidRDefault="00BD4985" w14:paraId="1CC65EF2" w14:textId="7DF1FF34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Pr="00712ACB" w:rsidR="0042404A" w:rsidTr="00BD4985" w14:paraId="3FE163DA" w14:textId="77777777">
        <w:tc>
          <w:tcPr>
            <w:tcW w:w="965" w:type="dxa"/>
            <w:vAlign w:val="center"/>
          </w:tcPr>
          <w:p w:rsidRPr="00B96042" w:rsidR="0042404A" w:rsidP="0042404A" w:rsidRDefault="0042404A" w14:paraId="05B51040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:rsidRPr="00B96042" w:rsidR="0042404A" w:rsidP="0042404A" w:rsidRDefault="0042404A" w14:paraId="0E3D15C9" w14:textId="6CBB56DA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</w:t>
            </w:r>
            <w:r w:rsidRPr="00B96042">
              <w:rPr>
                <w:iCs/>
                <w:lang w:val="vi-VN"/>
              </w:rPr>
              <w:lastRenderedPageBreak/>
              <w:t>admin</w:t>
            </w:r>
          </w:p>
        </w:tc>
        <w:tc>
          <w:tcPr>
            <w:tcW w:w="4111" w:type="dxa"/>
            <w:vAlign w:val="center"/>
          </w:tcPr>
          <w:p w:rsidRPr="00543F63" w:rsidR="0042404A" w:rsidP="00BD4985" w:rsidRDefault="00BD4985" w14:paraId="58796BC7" w14:textId="78F48939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lastRenderedPageBreak/>
              <w:t>07</w:t>
            </w:r>
            <w:r w:rsidR="00543F63">
              <w:rPr>
                <w:iCs/>
              </w:rPr>
              <w:t>/0</w:t>
            </w:r>
            <w:r>
              <w:rPr>
                <w:iCs/>
              </w:rPr>
              <w:t>8</w:t>
            </w:r>
            <w:r w:rsidR="00543F63">
              <w:rPr>
                <w:iCs/>
              </w:rPr>
              <w:t>/2022</w:t>
            </w:r>
          </w:p>
        </w:tc>
      </w:tr>
      <w:tr w:rsidRPr="00712ACB" w:rsidR="0042404A" w:rsidTr="00BD4985" w14:paraId="79BC44BE" w14:textId="77777777">
        <w:tc>
          <w:tcPr>
            <w:tcW w:w="965" w:type="dxa"/>
            <w:vAlign w:val="center"/>
          </w:tcPr>
          <w:p w:rsidRPr="00B96042" w:rsidR="0042404A" w:rsidP="0042404A" w:rsidRDefault="0042404A" w14:paraId="44C07032" w14:textId="7777777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:rsidRPr="00B96042" w:rsidR="0042404A" w:rsidP="0042404A" w:rsidRDefault="0042404A" w14:paraId="259D0B60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  <w:vAlign w:val="center"/>
          </w:tcPr>
          <w:p w:rsidRPr="007E7CBA" w:rsidR="0042404A" w:rsidP="00BD4985" w:rsidRDefault="00BD4985" w14:paraId="14CA3A38" w14:textId="4B854554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</w:tbl>
    <w:p w:rsidR="007C47A5" w:rsidRDefault="007C47A5" w14:paraId="285A227C" w14:textId="77777777">
      <w:pPr>
        <w:pStyle w:val="Heading1"/>
      </w:pPr>
      <w:bookmarkStart w:name="_Toc105359563" w:id="20"/>
      <w:r>
        <w:t>Project Organization</w:t>
      </w:r>
      <w:bookmarkEnd w:id="18"/>
      <w:bookmarkEnd w:id="19"/>
      <w:bookmarkEnd w:id="20"/>
    </w:p>
    <w:p w:rsidR="007C47A5" w:rsidRDefault="007C47A5" w14:paraId="24E9C750" w14:textId="77777777">
      <w:pPr>
        <w:pStyle w:val="Heading2"/>
      </w:pPr>
      <w:bookmarkStart w:name="_Toc524312838" w:id="21"/>
      <w:bookmarkStart w:name="_Toc307271020" w:id="22"/>
      <w:bookmarkStart w:name="_Toc105359564" w:id="23"/>
      <w:r>
        <w:t>Organizational Structure</w:t>
      </w:r>
      <w:bookmarkEnd w:id="21"/>
      <w:bookmarkEnd w:id="22"/>
      <w:bookmarkEnd w:id="23"/>
    </w:p>
    <w:p w:rsidR="007C47A5" w:rsidP="009978FA" w:rsidRDefault="00E61278" w14:paraId="1DB2FA47" w14:textId="4653005A">
      <w:pPr>
        <w:pStyle w:val="BodyText"/>
      </w:pPr>
      <w:r>
        <w:rPr>
          <w:noProof/>
        </w:rPr>
        <w:drawing>
          <wp:inline distT="0" distB="0" distL="0" distR="0" wp14:anchorId="278312FA" wp14:editId="668EE2C3">
            <wp:extent cx="3657600" cy="1375575"/>
            <wp:effectExtent l="38100" t="0" r="381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:rsidRPr="00B725BF" w:rsidR="00B725BF" w:rsidP="00BF4A90" w:rsidRDefault="007C47A5" w14:paraId="5B281539" w14:textId="0FDD45F4">
      <w:pPr>
        <w:pStyle w:val="Heading2"/>
      </w:pPr>
      <w:bookmarkStart w:name="_Toc524312840" w:id="24"/>
      <w:bookmarkStart w:name="_Toc307271021" w:id="25"/>
      <w:bookmarkStart w:name="_Toc105359565" w:id="26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:rsidRPr="00970FA9" w:rsidR="007C47A5" w:rsidP="003C1713" w:rsidRDefault="007C47A5" w14:paraId="69856D88" w14:textId="77777777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:rsidRPr="00970FA9" w:rsidR="007C47A5" w:rsidP="003C1713" w:rsidRDefault="007C47A5" w14:paraId="3EC7DBD0" w14:textId="67D3326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:rsidRPr="00970FA9" w:rsidR="002E6B7F" w:rsidP="003C1713" w:rsidRDefault="009978FA" w14:paraId="1359F625" w14:textId="77777777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:rsidRPr="00970FA9" w:rsidR="007C47A5" w:rsidP="003C1713" w:rsidRDefault="002E6B7F" w14:paraId="5EEE3D4F" w14:textId="40DF83C1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:rsidRPr="00970FA9" w:rsidR="007C47A5" w:rsidP="003C1713" w:rsidRDefault="002F2110" w14:paraId="74B2E766" w14:textId="04A116E8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:rsidRPr="00970FA9" w:rsidR="007C47A5" w:rsidP="008F3CB9" w:rsidRDefault="002F2110" w14:paraId="4007C05D" w14:textId="77777777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:rsidRPr="00970FA9" w:rsidR="00834A14" w:rsidP="008F3CB9" w:rsidRDefault="00834A14" w14:paraId="0E641CE2" w14:textId="0461CB6A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:rsidRPr="00970FA9" w:rsidR="002E6B7F" w:rsidP="009978FA" w:rsidRDefault="009978FA" w14:paraId="77AF8CA7" w14:textId="77777777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Pr="00970FA9" w:rsidR="00834A14">
              <w:rPr>
                <w:color w:val="auto"/>
              </w:rPr>
              <w:t>, Developer</w:t>
            </w:r>
          </w:p>
          <w:p w:rsidRPr="00970FA9" w:rsidR="000D3902" w:rsidP="009978FA" w:rsidRDefault="000C6D3A" w14:paraId="2B7B3BB2" w14:textId="77777777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:rsidRPr="00970FA9" w:rsidR="000C6D3A" w:rsidP="009978FA" w:rsidRDefault="000C6D3A" w14:paraId="5C84DE43" w14:textId="77777777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:rsidRPr="00970FA9" w:rsidR="000C6D3A" w:rsidP="009978FA" w:rsidRDefault="000C6D3A" w14:paraId="5BF56AFF" w14:textId="77777777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:rsidRPr="00970FA9" w:rsidR="000C6D3A" w:rsidP="009978FA" w:rsidRDefault="000C6D3A" w14:paraId="31B4C213" w14:textId="69AA350F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:rsidR="007C47A5" w:rsidRDefault="007C47A5" w14:paraId="7AA07B83" w14:textId="77777777">
      <w:pPr>
        <w:pStyle w:val="BodyText"/>
      </w:pPr>
    </w:p>
    <w:p w:rsidR="007C47A5" w:rsidRDefault="007C47A5" w14:paraId="79AF5BBA" w14:textId="77777777">
      <w:pPr>
        <w:pStyle w:val="Heading1"/>
      </w:pPr>
      <w:bookmarkStart w:name="_Toc524312841" w:id="27"/>
      <w:bookmarkStart w:name="_Toc307271022" w:id="28"/>
      <w:bookmarkStart w:name="_Toc105359566" w:id="29"/>
      <w:r>
        <w:t>Management Process</w:t>
      </w:r>
      <w:bookmarkEnd w:id="27"/>
      <w:bookmarkEnd w:id="28"/>
      <w:bookmarkEnd w:id="29"/>
    </w:p>
    <w:p w:rsidR="007C47A5" w:rsidRDefault="007C47A5" w14:paraId="575EFA9C" w14:textId="77777777">
      <w:pPr>
        <w:pStyle w:val="Heading2"/>
      </w:pPr>
      <w:bookmarkStart w:name="_Toc524312842" w:id="30"/>
      <w:bookmarkStart w:name="_Toc307271023" w:id="31"/>
      <w:bookmarkStart w:name="_Toc105359567" w:id="32"/>
      <w:r>
        <w:t>Project Estimates</w:t>
      </w:r>
      <w:bookmarkEnd w:id="30"/>
      <w:bookmarkEnd w:id="31"/>
      <w:bookmarkEnd w:id="32"/>
    </w:p>
    <w:p w:rsidRPr="005B3AF8" w:rsidR="005B3AF8" w:rsidP="005B3AF8" w:rsidRDefault="005B3AF8" w14:paraId="2874EC55" w14:textId="77777777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s </w:t>
      </w:r>
    </w:p>
    <w:p w:rsidRPr="005B3AF8" w:rsidR="005B3AF8" w:rsidP="005B3AF8" w:rsidRDefault="005B3AF8" w14:paraId="289B369F" w14:textId="77777777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:rsidRPr="005B3AF8" w:rsidR="005B3AF8" w:rsidP="005B3AF8" w:rsidRDefault="005B3AF8" w14:paraId="658B3F03" w14:textId="77777777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:rsidRPr="005B3AF8" w:rsidR="005B3AF8" w:rsidP="005B3AF8" w:rsidRDefault="005B3AF8" w14:paraId="29FD3A58" w14:textId="77777777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hings to do:</w:t>
      </w:r>
    </w:p>
    <w:p w:rsidRPr="005B3AF8" w:rsidR="005B3AF8" w:rsidP="005B3AF8" w:rsidRDefault="005B3AF8" w14:paraId="72B41D27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Log in / Sign up</w:t>
      </w:r>
    </w:p>
    <w:p w:rsidRPr="005B3AF8" w:rsidR="005B3AF8" w:rsidP="005B3AF8" w:rsidRDefault="005B3AF8" w14:paraId="02CF638C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dit User information</w:t>
      </w:r>
    </w:p>
    <w:p w:rsidRPr="005B3AF8" w:rsidR="005B3AF8" w:rsidP="005B3AF8" w:rsidRDefault="005B3AF8" w14:paraId="692AA76E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Watch trailer.</w:t>
      </w:r>
    </w:p>
    <w:p w:rsidRPr="005B3AF8" w:rsidR="005B3AF8" w:rsidP="005B3AF8" w:rsidRDefault="005B3AF8" w14:paraId="2466224C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Plans and pricing.</w:t>
      </w:r>
    </w:p>
    <w:p w:rsidRPr="005B3AF8" w:rsidR="005B3AF8" w:rsidP="005B3AF8" w:rsidRDefault="005B3AF8" w14:paraId="7D3E8756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p movie charts / Most popular now.</w:t>
      </w:r>
    </w:p>
    <w:p w:rsidRPr="005B3AF8" w:rsidR="005B3AF8" w:rsidP="005B3AF8" w:rsidRDefault="005B3AF8" w14:paraId="62DAE441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Release calendar.</w:t>
      </w:r>
    </w:p>
    <w:p w:rsidRPr="005B3AF8" w:rsidR="005B3AF8" w:rsidP="005B3AF8" w:rsidRDefault="005B3AF8" w14:paraId="02736EC1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Recommendation / Already watched / Favorites / Not interested.</w:t>
      </w:r>
    </w:p>
    <w:p w:rsidRPr="005B3AF8" w:rsidR="005B3AF8" w:rsidP="005B3AF8" w:rsidRDefault="005B3AF8" w14:paraId="216C8D20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Contacts and Help Center / Feed</w:t>
      </w:r>
    </w:p>
    <w:p w:rsidRPr="005B3AF8" w:rsidR="005B3AF8" w:rsidP="005B3AF8" w:rsidRDefault="005B3AF8" w14:paraId="5C6EC224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Interface for admins and users</w:t>
      </w:r>
    </w:p>
    <w:p w:rsidRPr="005B3AF8" w:rsidR="005B3AF8" w:rsidP="005B3AF8" w:rsidRDefault="005B3AF8" w14:paraId="201AD4CB" w14:textId="77777777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Website testing</w:t>
      </w:r>
    </w:p>
    <w:p w:rsidR="005B3AF8" w:rsidP="005B3AF8" w:rsidRDefault="005B3AF8" w14:paraId="11FC1BB7" w14:textId="68C1BCEB">
      <w:pPr>
        <w:pStyle w:val="ListParagraph"/>
        <w:numPr>
          <w:ilvl w:val="0"/>
          <w:numId w:val="6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GUI Design.</w:t>
      </w:r>
    </w:p>
    <w:p w:rsidR="0090738C" w:rsidRDefault="0090738C" w14:paraId="7064DEBC" w14:textId="67469E72">
      <w:pPr>
        <w:widowControl/>
        <w:spacing w:line="240" w:lineRule="auto"/>
        <w:rPr>
          <w:szCs w:val="18"/>
        </w:rPr>
      </w:pPr>
      <w:r>
        <w:rPr>
          <w:szCs w:val="18"/>
        </w:rPr>
        <w:br w:type="page"/>
      </w:r>
    </w:p>
    <w:p w:rsidRPr="0090738C" w:rsidR="005B3AF8" w:rsidP="0090738C" w:rsidRDefault="005B3AF8" w14:paraId="1B397553" w14:textId="77777777">
      <w:pPr>
        <w:widowControl/>
        <w:spacing w:line="240" w:lineRule="auto"/>
        <w:rPr>
          <w:rFonts w:eastAsiaTheme="minorHAnsi" w:cstheme="minorBidi"/>
          <w:szCs w:val="18"/>
        </w:rPr>
      </w:pP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192"/>
        <w:gridCol w:w="1816"/>
        <w:gridCol w:w="1731"/>
        <w:gridCol w:w="1761"/>
        <w:gridCol w:w="1993"/>
      </w:tblGrid>
      <w:tr w:rsidR="005B3AF8" w:rsidTr="008D64E9" w14:paraId="50904502" w14:textId="77777777">
        <w:tc>
          <w:tcPr>
            <w:tcW w:w="2192" w:type="dxa"/>
            <w:shd w:val="clear" w:color="auto" w:fill="000000" w:themeFill="text1"/>
            <w:vAlign w:val="center"/>
          </w:tcPr>
          <w:p w:rsidRPr="005B3AF8" w:rsidR="005B3AF8" w:rsidP="004067FC" w:rsidRDefault="005B3AF8" w14:paraId="0FBFFB9F" w14:textId="77777777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hings to do</w:t>
            </w:r>
          </w:p>
        </w:tc>
        <w:tc>
          <w:tcPr>
            <w:tcW w:w="1816" w:type="dxa"/>
            <w:shd w:val="clear" w:color="auto" w:fill="000000" w:themeFill="text1"/>
            <w:vAlign w:val="center"/>
          </w:tcPr>
          <w:p w:rsidRPr="005B3AF8" w:rsidR="005B3AF8" w:rsidP="004067FC" w:rsidRDefault="005B3AF8" w14:paraId="5324C8D2" w14:textId="77777777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Effort</w:t>
            </w:r>
          </w:p>
        </w:tc>
        <w:tc>
          <w:tcPr>
            <w:tcW w:w="1731" w:type="dxa"/>
            <w:shd w:val="clear" w:color="auto" w:fill="000000" w:themeFill="text1"/>
            <w:vAlign w:val="center"/>
          </w:tcPr>
          <w:p w:rsidRPr="005B3AF8" w:rsidR="005B3AF8" w:rsidP="004067FC" w:rsidRDefault="005B3AF8" w14:paraId="4538F3C2" w14:textId="77777777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Cost</w:t>
            </w:r>
          </w:p>
        </w:tc>
        <w:tc>
          <w:tcPr>
            <w:tcW w:w="1761" w:type="dxa"/>
            <w:shd w:val="clear" w:color="auto" w:fill="000000" w:themeFill="text1"/>
            <w:vAlign w:val="center"/>
          </w:tcPr>
          <w:p w:rsidRPr="005B3AF8" w:rsidR="005B3AF8" w:rsidP="004067FC" w:rsidRDefault="005B3AF8" w14:paraId="34EC40A7" w14:textId="77777777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Member(s)</w:t>
            </w:r>
          </w:p>
        </w:tc>
        <w:tc>
          <w:tcPr>
            <w:tcW w:w="1993" w:type="dxa"/>
            <w:shd w:val="clear" w:color="auto" w:fill="000000" w:themeFill="text1"/>
            <w:vAlign w:val="center"/>
          </w:tcPr>
          <w:p w:rsidRPr="005B3AF8" w:rsidR="005B3AF8" w:rsidP="004067FC" w:rsidRDefault="005B3AF8" w14:paraId="66792513" w14:textId="77777777">
            <w:pPr>
              <w:jc w:val="center"/>
              <w:rPr>
                <w:rFonts w:asciiTheme="majorHAnsi" w:hAnsiTheme="majorHAnsi" w:cstheme="majorHAnsi"/>
                <w:b/>
                <w:bCs/>
                <w:color w:val="FFFFFF" w:themeColor="background1"/>
              </w:rPr>
            </w:pPr>
            <w:r w:rsidRPr="005B3AF8">
              <w:rPr>
                <w:rFonts w:asciiTheme="majorHAnsi" w:hAnsiTheme="majorHAnsi" w:cstheme="majorHAnsi"/>
                <w:b/>
                <w:bCs/>
                <w:color w:val="FFFFFF" w:themeColor="background1"/>
              </w:rPr>
              <w:t>Total Effort</w:t>
            </w:r>
          </w:p>
        </w:tc>
      </w:tr>
      <w:tr w:rsidR="005B3AF8" w:rsidTr="004067FC" w14:paraId="18A42A62" w14:textId="77777777">
        <w:tc>
          <w:tcPr>
            <w:tcW w:w="2192" w:type="dxa"/>
            <w:vAlign w:val="center"/>
          </w:tcPr>
          <w:p w:rsidRPr="005B3AF8" w:rsidR="005B3AF8" w:rsidP="004067FC" w:rsidRDefault="005B3AF8" w14:paraId="49B44846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Log in / Sign up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24458A83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1ADF7858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0A1876A7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:rsidRPr="005B3AF8" w:rsidR="005B3AF8" w:rsidP="004067FC" w:rsidRDefault="005B3AF8" w14:paraId="678C9E5C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5B3AF8" w:rsidTr="004067FC" w14:paraId="14533401" w14:textId="77777777">
        <w:tc>
          <w:tcPr>
            <w:tcW w:w="2192" w:type="dxa"/>
            <w:vAlign w:val="center"/>
          </w:tcPr>
          <w:p w:rsidRPr="005B3AF8" w:rsidR="005B3AF8" w:rsidP="004067FC" w:rsidRDefault="005B3AF8" w14:paraId="6CFAA7D9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Edit User information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67061D26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70993B9B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41908C5D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:rsidRPr="005B3AF8" w:rsidR="005B3AF8" w:rsidP="004067FC" w:rsidRDefault="005B3AF8" w14:paraId="6165AAB8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00.000VND</w:t>
            </w:r>
          </w:p>
        </w:tc>
      </w:tr>
      <w:tr w:rsidR="005B3AF8" w:rsidTr="004067FC" w14:paraId="158D124E" w14:textId="77777777">
        <w:tc>
          <w:tcPr>
            <w:tcW w:w="2192" w:type="dxa"/>
            <w:vAlign w:val="center"/>
          </w:tcPr>
          <w:p w:rsidRPr="005B3AF8" w:rsidR="005B3AF8" w:rsidP="004067FC" w:rsidRDefault="005B3AF8" w14:paraId="56FED810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Watch trailer.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09B3C584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50AD1B6A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5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1C018FC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:rsidRPr="005B3AF8" w:rsidR="005B3AF8" w:rsidP="004067FC" w:rsidRDefault="005B3AF8" w14:paraId="02F53F61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450.000 VND</w:t>
            </w:r>
          </w:p>
        </w:tc>
      </w:tr>
      <w:tr w:rsidR="005B3AF8" w:rsidTr="004067FC" w14:paraId="21D59BA0" w14:textId="77777777">
        <w:tc>
          <w:tcPr>
            <w:tcW w:w="2192" w:type="dxa"/>
            <w:vAlign w:val="center"/>
          </w:tcPr>
          <w:p w:rsidRPr="005B3AF8" w:rsidR="005B3AF8" w:rsidP="004067FC" w:rsidRDefault="005B3AF8" w14:paraId="6003F84D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Plans and pricing.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13599B2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 days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6FA1362C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16A8397D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:rsidRPr="005B3AF8" w:rsidR="005B3AF8" w:rsidP="004067FC" w:rsidRDefault="005B3AF8" w14:paraId="4EB21B7E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.800.000 VND</w:t>
            </w:r>
          </w:p>
        </w:tc>
      </w:tr>
      <w:tr w:rsidR="005B3AF8" w:rsidTr="004067FC" w14:paraId="3D4484A4" w14:textId="77777777">
        <w:tc>
          <w:tcPr>
            <w:tcW w:w="2192" w:type="dxa"/>
            <w:vAlign w:val="center"/>
          </w:tcPr>
          <w:p w:rsidRPr="005B3AF8" w:rsidR="005B3AF8" w:rsidP="004067FC" w:rsidRDefault="005B3AF8" w14:paraId="1ABFFD5A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Top movie charts / Most popular now.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52673053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5BB5B6B1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652E9CA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:rsidRPr="005B3AF8" w:rsidR="005B3AF8" w:rsidP="004067FC" w:rsidRDefault="005B3AF8" w14:paraId="483BE81D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5B3AF8" w:rsidTr="004067FC" w14:paraId="3CEBD0C8" w14:textId="77777777">
        <w:tc>
          <w:tcPr>
            <w:tcW w:w="2192" w:type="dxa"/>
            <w:vAlign w:val="center"/>
          </w:tcPr>
          <w:p w:rsidRPr="005B3AF8" w:rsidR="005B3AF8" w:rsidP="004067FC" w:rsidRDefault="005B3AF8" w14:paraId="08A154D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Release calendar.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30402D4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s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29158B4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3A8C18A0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993" w:type="dxa"/>
          </w:tcPr>
          <w:p w:rsidRPr="005B3AF8" w:rsidR="005B3AF8" w:rsidP="004067FC" w:rsidRDefault="005B3AF8" w14:paraId="2B998E10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00.000 VND</w:t>
            </w:r>
          </w:p>
        </w:tc>
      </w:tr>
      <w:tr w:rsidR="005B3AF8" w:rsidTr="004067FC" w14:paraId="7E373567" w14:textId="77777777">
        <w:tc>
          <w:tcPr>
            <w:tcW w:w="2192" w:type="dxa"/>
            <w:vAlign w:val="center"/>
          </w:tcPr>
          <w:p w:rsidRPr="005B3AF8" w:rsidR="005B3AF8" w:rsidP="004067FC" w:rsidRDefault="005B3AF8" w14:paraId="3DB561BF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Recommendation / Already watched / Favorites / Not interested.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7273B519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days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5BF782AE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415D3E21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:rsidRPr="005B3AF8" w:rsidR="005B3AF8" w:rsidP="004067FC" w:rsidRDefault="005B3AF8" w14:paraId="31254790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.800.000 VND</w:t>
            </w:r>
          </w:p>
        </w:tc>
      </w:tr>
      <w:tr w:rsidR="005B3AF8" w:rsidTr="004067FC" w14:paraId="18DCC556" w14:textId="77777777">
        <w:tc>
          <w:tcPr>
            <w:tcW w:w="2192" w:type="dxa"/>
            <w:vAlign w:val="center"/>
          </w:tcPr>
          <w:p w:rsidRPr="005B3AF8" w:rsidR="005B3AF8" w:rsidP="004067FC" w:rsidRDefault="005B3AF8" w14:paraId="2708A54F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Contacts and Help Center / Feed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11BA88F7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5 days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3C252739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0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785E9816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:rsidRPr="005B3AF8" w:rsidR="005B3AF8" w:rsidP="004067FC" w:rsidRDefault="005B3AF8" w14:paraId="5FFD70C9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9.000.000 VND</w:t>
            </w:r>
          </w:p>
        </w:tc>
      </w:tr>
      <w:tr w:rsidR="005B3AF8" w:rsidTr="004067FC" w14:paraId="1FAB806D" w14:textId="77777777">
        <w:tc>
          <w:tcPr>
            <w:tcW w:w="2192" w:type="dxa"/>
            <w:vAlign w:val="center"/>
          </w:tcPr>
          <w:p w:rsidRPr="005B3AF8" w:rsidR="005B3AF8" w:rsidP="004067FC" w:rsidRDefault="005B3AF8" w14:paraId="688B2073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Interface for admins and users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3C68BC10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190374F3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34AA5E87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993" w:type="dxa"/>
          </w:tcPr>
          <w:p w:rsidRPr="005B3AF8" w:rsidR="005B3AF8" w:rsidP="004067FC" w:rsidRDefault="005B3AF8" w14:paraId="06F92921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  <w:tr w:rsidR="005B3AF8" w:rsidTr="004067FC" w14:paraId="7B0D8909" w14:textId="77777777">
        <w:tc>
          <w:tcPr>
            <w:tcW w:w="2192" w:type="dxa"/>
            <w:vAlign w:val="center"/>
          </w:tcPr>
          <w:p w:rsidRPr="005B3AF8" w:rsidR="005B3AF8" w:rsidP="004067FC" w:rsidRDefault="005B3AF8" w14:paraId="116A9A3C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Website testing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41ABB1F5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week per month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72D6ECC0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5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3A457F68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993" w:type="dxa"/>
          </w:tcPr>
          <w:p w:rsidRPr="005B3AF8" w:rsidR="005B3AF8" w:rsidP="004067FC" w:rsidRDefault="005B3AF8" w14:paraId="173583CA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7.500.000 VND</w:t>
            </w:r>
          </w:p>
        </w:tc>
      </w:tr>
      <w:tr w:rsidR="005B3AF8" w:rsidTr="004067FC" w14:paraId="08955E0C" w14:textId="77777777">
        <w:tc>
          <w:tcPr>
            <w:tcW w:w="2192" w:type="dxa"/>
            <w:vAlign w:val="center"/>
          </w:tcPr>
          <w:p w:rsidRPr="005B3AF8" w:rsidR="005B3AF8" w:rsidP="004067FC" w:rsidRDefault="005B3AF8" w14:paraId="514F285D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GUI Design.</w:t>
            </w:r>
          </w:p>
        </w:tc>
        <w:tc>
          <w:tcPr>
            <w:tcW w:w="1816" w:type="dxa"/>
            <w:vAlign w:val="center"/>
          </w:tcPr>
          <w:p w:rsidRPr="005B3AF8" w:rsidR="005B3AF8" w:rsidP="004067FC" w:rsidRDefault="005B3AF8" w14:paraId="64CC48A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1 month</w:t>
            </w:r>
          </w:p>
        </w:tc>
        <w:tc>
          <w:tcPr>
            <w:tcW w:w="1731" w:type="dxa"/>
            <w:vAlign w:val="center"/>
          </w:tcPr>
          <w:p w:rsidRPr="005B3AF8" w:rsidR="005B3AF8" w:rsidP="004067FC" w:rsidRDefault="005B3AF8" w14:paraId="0C0B4852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450k VND per hour</w:t>
            </w:r>
          </w:p>
        </w:tc>
        <w:tc>
          <w:tcPr>
            <w:tcW w:w="1761" w:type="dxa"/>
            <w:vAlign w:val="center"/>
          </w:tcPr>
          <w:p w:rsidRPr="005B3AF8" w:rsidR="005B3AF8" w:rsidP="004067FC" w:rsidRDefault="005B3AF8" w14:paraId="27E2209F" w14:textId="77777777">
            <w:pPr>
              <w:jc w:val="center"/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993" w:type="dxa"/>
          </w:tcPr>
          <w:p w:rsidRPr="005B3AF8" w:rsidR="005B3AF8" w:rsidP="004067FC" w:rsidRDefault="005B3AF8" w14:paraId="290A3B65" w14:textId="77777777">
            <w:pPr>
              <w:rPr>
                <w:rFonts w:asciiTheme="majorHAnsi" w:hAnsiTheme="majorHAnsi" w:cstheme="majorHAnsi"/>
              </w:rPr>
            </w:pPr>
            <w:r w:rsidRPr="005B3AF8">
              <w:rPr>
                <w:rFonts w:asciiTheme="majorHAnsi" w:hAnsiTheme="majorHAnsi" w:cstheme="majorHAnsi"/>
              </w:rPr>
              <w:t>81.000.000 VND</w:t>
            </w:r>
          </w:p>
        </w:tc>
      </w:tr>
    </w:tbl>
    <w:p w:rsidR="005B3AF8" w:rsidP="005B3AF8" w:rsidRDefault="005B3AF8" w14:paraId="6545A95B" w14:textId="77777777">
      <w:r w:rsidRPr="001F49A3">
        <w:rPr>
          <w:rFonts w:ascii="Wingdings" w:hAnsi="Wingdings" w:eastAsia="Wingdings" w:cs="Wingdings"/>
        </w:rPr>
        <w:t>è</w:t>
      </w:r>
      <w:r>
        <w:t xml:space="preserve"> Total days: 89 days</w:t>
      </w:r>
    </w:p>
    <w:p w:rsidR="005B3AF8" w:rsidP="005B3AF8" w:rsidRDefault="005B3AF8" w14:paraId="3C7EEE56" w14:textId="77777777">
      <w:r w:rsidRPr="00A45CCA">
        <w:rPr>
          <w:rFonts w:ascii="Wingdings" w:hAnsi="Wingdings" w:eastAsia="Wingdings" w:cs="Wingdings"/>
        </w:rPr>
        <w:t>è</w:t>
      </w:r>
      <w:r>
        <w:t xml:space="preserve"> Total cost: 202.350.000 VND</w:t>
      </w:r>
    </w:p>
    <w:p w:rsidR="005B3AF8" w:rsidP="005B3AF8" w:rsidRDefault="005B3AF8" w14:paraId="6C8A30C2" w14:textId="77777777">
      <w:r w:rsidRPr="00A45CCA">
        <w:rPr>
          <w:rFonts w:ascii="Wingdings" w:hAnsi="Wingdings" w:eastAsia="Wingdings" w:cs="Wingdings"/>
        </w:rPr>
        <w:t>è</w:t>
      </w:r>
      <w:r>
        <w:t xml:space="preserve"> Average cost per member of this project: 40.470.000 VND</w:t>
      </w:r>
    </w:p>
    <w:p w:rsidR="00BF4A90" w:rsidP="00BF4A90" w:rsidRDefault="00BF4A90" w14:paraId="16624118" w14:textId="432508FC">
      <w:pPr>
        <w:pStyle w:val="infoblue0"/>
      </w:pPr>
    </w:p>
    <w:p w:rsidR="007C47A5" w:rsidRDefault="007C47A5" w14:paraId="18D86EEF" w14:textId="77777777">
      <w:pPr>
        <w:pStyle w:val="Heading2"/>
      </w:pPr>
      <w:bookmarkStart w:name="_Toc524312843" w:id="33"/>
      <w:bookmarkStart w:name="_Toc307271024" w:id="34"/>
      <w:bookmarkStart w:name="_Toc105359568" w:id="35"/>
      <w:r>
        <w:lastRenderedPageBreak/>
        <w:t>Project Plan</w:t>
      </w:r>
      <w:bookmarkEnd w:id="33"/>
      <w:bookmarkEnd w:id="34"/>
      <w:bookmarkEnd w:id="35"/>
    </w:p>
    <w:p w:rsidR="00D45597" w:rsidP="00F47524" w:rsidRDefault="007C47A5" w14:paraId="48FD14AD" w14:textId="75166C73">
      <w:pPr>
        <w:pStyle w:val="Heading3"/>
      </w:pPr>
      <w:bookmarkStart w:name="_Toc524312844" w:id="36"/>
      <w:bookmarkStart w:name="_Toc307271025" w:id="37"/>
      <w:bookmarkStart w:name="_Toc105359569" w:id="38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:rsidRPr="00F47524" w:rsidR="00F47524" w:rsidP="00F47524" w:rsidRDefault="00876DB6" w14:paraId="7E4757F8" w14:textId="28A1A630">
      <w:r>
        <w:rPr>
          <w:noProof/>
        </w:rPr>
        <w:drawing>
          <wp:inline distT="0" distB="0" distL="0" distR="0" wp14:anchorId="5C7149EA" wp14:editId="246665C1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47A5" w:rsidP="00297332" w:rsidRDefault="007C47A5" w14:paraId="4CDA6AF2" w14:textId="2C220563">
      <w:pPr>
        <w:pStyle w:val="Heading3"/>
      </w:pPr>
      <w:bookmarkStart w:name="_Toc524312846" w:id="39"/>
      <w:bookmarkStart w:name="_Toc307271027" w:id="40"/>
      <w:bookmarkStart w:name="_Toc105359570" w:id="41"/>
      <w:r>
        <w:t>Releases</w:t>
      </w:r>
      <w:bookmarkEnd w:id="39"/>
      <w:bookmarkEnd w:id="40"/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683"/>
        <w:gridCol w:w="3055"/>
        <w:gridCol w:w="2734"/>
      </w:tblGrid>
      <w:tr w:rsidRPr="00154F2E" w:rsidR="00D63611" w:rsidTr="00EB268E" w14:paraId="0708032F" w14:textId="0489DCF3">
        <w:tc>
          <w:tcPr>
            <w:tcW w:w="804" w:type="dxa"/>
            <w:shd w:val="clear" w:color="auto" w:fill="000000" w:themeFill="text1"/>
            <w:vAlign w:val="center"/>
          </w:tcPr>
          <w:p w:rsidRPr="00154F2E" w:rsidR="00D63611" w:rsidP="000F3C47" w:rsidRDefault="00D63611" w14:paraId="7E765FA0" w14:textId="7777777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:rsidRPr="00154F2E" w:rsidR="00D63611" w:rsidP="000F3C47" w:rsidRDefault="00D63611" w14:paraId="1E3F8473" w14:textId="7777777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3055" w:type="dxa"/>
            <w:shd w:val="clear" w:color="auto" w:fill="000000" w:themeFill="text1"/>
            <w:vAlign w:val="center"/>
          </w:tcPr>
          <w:p w:rsidRPr="00154F2E" w:rsidR="00D63611" w:rsidP="000F3C47" w:rsidRDefault="00D63611" w14:paraId="05C8E50E" w14:textId="7777777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734" w:type="dxa"/>
            <w:shd w:val="clear" w:color="auto" w:fill="000000" w:themeFill="text1"/>
            <w:vAlign w:val="center"/>
          </w:tcPr>
          <w:p w:rsidR="00D63611" w:rsidP="000F3C47" w:rsidRDefault="00EF7AD2" w14:paraId="37EE166B" w14:textId="38089481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Pr="00B96042" w:rsidR="00D63611" w:rsidTr="00EB268E" w14:paraId="7FFE59EE" w14:textId="28E626A4">
        <w:tc>
          <w:tcPr>
            <w:tcW w:w="804" w:type="dxa"/>
            <w:vAlign w:val="center"/>
          </w:tcPr>
          <w:p w:rsidRPr="00B96042" w:rsidR="00D63611" w:rsidP="00EB268E" w:rsidRDefault="00D63611" w14:paraId="596EE549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0E5EF8BD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3055" w:type="dxa"/>
            <w:vAlign w:val="center"/>
          </w:tcPr>
          <w:p w:rsidRPr="00B96042" w:rsidR="00D63611" w:rsidP="000F3C47" w:rsidRDefault="00D63611" w14:paraId="6C792E9E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="00D63611" w:rsidP="000F3C47" w:rsidRDefault="005B2978" w14:paraId="206519A0" w14:textId="47259D75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="00B12BBB">
              <w:rPr>
                <w:iCs/>
              </w:rPr>
              <w:t>1</w:t>
            </w:r>
            <w:r>
              <w:rPr>
                <w:iCs/>
              </w:rPr>
              <w:t>/07/2022</w:t>
            </w:r>
          </w:p>
        </w:tc>
      </w:tr>
      <w:tr w:rsidRPr="003C7C19" w:rsidR="00D63611" w:rsidTr="00EB268E" w14:paraId="4729191F" w14:textId="3C52B13E">
        <w:tc>
          <w:tcPr>
            <w:tcW w:w="804" w:type="dxa"/>
            <w:vAlign w:val="center"/>
          </w:tcPr>
          <w:p w:rsidRPr="00B96042" w:rsidR="00D63611" w:rsidP="00EB268E" w:rsidRDefault="00D63611" w14:paraId="5BCD0D73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6489D6B5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55" w:type="dxa"/>
            <w:vAlign w:val="center"/>
          </w:tcPr>
          <w:p w:rsidRPr="003C7C19" w:rsidR="00D63611" w:rsidP="000F3C47" w:rsidRDefault="00D63611" w14:paraId="16FEC71B" w14:textId="7777777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Pr="009B1434" w:rsidR="00D63611" w:rsidP="000F3C47" w:rsidRDefault="00B12BBB" w14:paraId="4B6672A3" w14:textId="0BC00B81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Pr="00FA6A9F" w:rsidR="00D63611" w:rsidTr="00EB268E" w14:paraId="21FFA65C" w14:textId="5B766DDD">
        <w:tc>
          <w:tcPr>
            <w:tcW w:w="804" w:type="dxa"/>
            <w:vAlign w:val="center"/>
          </w:tcPr>
          <w:p w:rsidRPr="00B96042" w:rsidR="00D63611" w:rsidP="00EB268E" w:rsidRDefault="00D63611" w14:paraId="0EB58A97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65926B8A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55" w:type="dxa"/>
            <w:vAlign w:val="center"/>
          </w:tcPr>
          <w:p w:rsidRPr="00FA6A9F" w:rsidR="00D63611" w:rsidP="000F3C47" w:rsidRDefault="00D63611" w14:paraId="3D347F2D" w14:textId="7777777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Pr="009B1434" w:rsidR="00D63611" w:rsidP="000F3C47" w:rsidRDefault="00B12BBB" w14:paraId="696193E5" w14:textId="7A6BDC6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Pr="00FA6A9F" w:rsidR="00D63611" w:rsidTr="00EB268E" w14:paraId="11C2904F" w14:textId="35DDA8BA">
        <w:tc>
          <w:tcPr>
            <w:tcW w:w="804" w:type="dxa"/>
            <w:vAlign w:val="center"/>
          </w:tcPr>
          <w:p w:rsidRPr="00B96042" w:rsidR="00D63611" w:rsidP="00EB268E" w:rsidRDefault="00D63611" w14:paraId="679DD60F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2D29F7F5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55" w:type="dxa"/>
            <w:vAlign w:val="center"/>
          </w:tcPr>
          <w:p w:rsidRPr="00FA6A9F" w:rsidR="00D63611" w:rsidP="000F3C47" w:rsidRDefault="00D63611" w14:paraId="3E1A4B2B" w14:textId="7777777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Pr="009B1434" w:rsidR="00D63611" w:rsidP="000F3C47" w:rsidRDefault="00B12BBB" w14:paraId="139ECA8E" w14:textId="7975915C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Pr="00B96042" w:rsidR="00D63611" w:rsidTr="00EB268E" w14:paraId="04A151B1" w14:textId="274A4364">
        <w:tc>
          <w:tcPr>
            <w:tcW w:w="804" w:type="dxa"/>
            <w:vAlign w:val="center"/>
          </w:tcPr>
          <w:p w:rsidRPr="00B96042" w:rsidR="00D63611" w:rsidP="00EB268E" w:rsidRDefault="00D63611" w14:paraId="7026D873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1D4AA4FF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55" w:type="dxa"/>
            <w:vAlign w:val="center"/>
          </w:tcPr>
          <w:p w:rsidRPr="00B96042" w:rsidR="00D63611" w:rsidP="000F3C47" w:rsidRDefault="00D63611" w14:paraId="53A88FCB" w14:textId="7777777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Pr="00975D97" w:rsidR="00D63611" w:rsidP="000F3C47" w:rsidRDefault="00B12BBB" w14:paraId="67081770" w14:textId="0BAE0CF3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Pr="00F17DDF" w:rsidR="00D63611" w:rsidTr="00EB268E" w14:paraId="5FF1AFD8" w14:textId="3E9DDAA3">
        <w:tc>
          <w:tcPr>
            <w:tcW w:w="804" w:type="dxa"/>
            <w:vAlign w:val="center"/>
          </w:tcPr>
          <w:p w:rsidRPr="00B96042" w:rsidR="00D63611" w:rsidP="00EB268E" w:rsidRDefault="00D63611" w14:paraId="3BC798D7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733F4A04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55" w:type="dxa"/>
            <w:vAlign w:val="center"/>
          </w:tcPr>
          <w:p w:rsidRPr="00F17DDF" w:rsidR="00D63611" w:rsidP="000F3C47" w:rsidRDefault="00D63611" w14:paraId="5E077A74" w14:textId="7777777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Pr="00975D97" w:rsidR="00D63611" w:rsidP="000F3C47" w:rsidRDefault="00B12BBB" w14:paraId="48D982CB" w14:textId="4B702A8D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Pr="00B96042" w:rsidR="00D63611" w:rsidTr="00EB268E" w14:paraId="1D857867" w14:textId="444A433C">
        <w:tc>
          <w:tcPr>
            <w:tcW w:w="804" w:type="dxa"/>
            <w:vAlign w:val="center"/>
          </w:tcPr>
          <w:p w:rsidRPr="00B96042" w:rsidR="00D63611" w:rsidP="00EB268E" w:rsidRDefault="00D63611" w14:paraId="55F3ED66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09E74C88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55" w:type="dxa"/>
            <w:vAlign w:val="center"/>
          </w:tcPr>
          <w:p w:rsidRPr="00B96042" w:rsidR="00D63611" w:rsidP="000F3C47" w:rsidRDefault="00D63611" w14:paraId="096FB528" w14:textId="7777777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Pr="00975D97" w:rsidR="00D63611" w:rsidP="000F3C47" w:rsidRDefault="006D7AC5" w14:paraId="70022318" w14:textId="3FA87484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Pr="004972F7" w:rsidR="00D63611" w:rsidTr="00EB268E" w14:paraId="5A0993E6" w14:textId="53183D8F">
        <w:tc>
          <w:tcPr>
            <w:tcW w:w="804" w:type="dxa"/>
            <w:vAlign w:val="center"/>
          </w:tcPr>
          <w:p w:rsidRPr="00B96042" w:rsidR="00D63611" w:rsidP="00EB268E" w:rsidRDefault="00D63611" w14:paraId="2468DC17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8</w:t>
            </w:r>
          </w:p>
        </w:tc>
        <w:tc>
          <w:tcPr>
            <w:tcW w:w="1683" w:type="dxa"/>
            <w:vAlign w:val="center"/>
          </w:tcPr>
          <w:p w:rsidRPr="0097732C" w:rsidR="00D63611" w:rsidP="000F3C47" w:rsidRDefault="00D63611" w14:paraId="65D01B92" w14:textId="7777777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55" w:type="dxa"/>
            <w:vAlign w:val="center"/>
          </w:tcPr>
          <w:p w:rsidRPr="004972F7" w:rsidR="00D63611" w:rsidP="000F3C47" w:rsidRDefault="00D63611" w14:paraId="7BBE993C" w14:textId="7777777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="00D63611" w:rsidP="000F3C47" w:rsidRDefault="006D7AC5" w14:paraId="63FE67F2" w14:textId="64D6365E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Pr="00543F63" w:rsidR="00D63611" w:rsidTr="00EB268E" w14:paraId="2F20BA68" w14:textId="7B94479E">
        <w:tc>
          <w:tcPr>
            <w:tcW w:w="804" w:type="dxa"/>
            <w:vAlign w:val="center"/>
          </w:tcPr>
          <w:p w:rsidRPr="00B96042" w:rsidR="00D63611" w:rsidP="00EB268E" w:rsidRDefault="00D63611" w14:paraId="3C7BB732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712FCE6E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3055" w:type="dxa"/>
            <w:vAlign w:val="center"/>
          </w:tcPr>
          <w:p w:rsidRPr="00543F63" w:rsidR="00D63611" w:rsidP="000F3C47" w:rsidRDefault="00D63611" w14:paraId="520F46EC" w14:textId="7777777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:rsidR="00D63611" w:rsidP="000F3C47" w:rsidRDefault="00143D4E" w14:paraId="028C6439" w14:textId="53076B2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  <w:tr w:rsidRPr="007E7CBA" w:rsidR="00D63611" w:rsidTr="00EB268E" w14:paraId="3323814B" w14:textId="2D43305A">
        <w:tc>
          <w:tcPr>
            <w:tcW w:w="804" w:type="dxa"/>
            <w:vAlign w:val="center"/>
          </w:tcPr>
          <w:p w:rsidRPr="00B96042" w:rsidR="00D63611" w:rsidP="00EB268E" w:rsidRDefault="00D63611" w14:paraId="159BE620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:rsidRPr="00B96042" w:rsidR="00D63611" w:rsidP="000F3C47" w:rsidRDefault="00D63611" w14:paraId="18D811E6" w14:textId="7777777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3055" w:type="dxa"/>
            <w:vAlign w:val="center"/>
          </w:tcPr>
          <w:p w:rsidRPr="007E7CBA" w:rsidR="00D63611" w:rsidP="000F3C47" w:rsidRDefault="00D63611" w14:paraId="343367D7" w14:textId="7777777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734" w:type="dxa"/>
            <w:vAlign w:val="center"/>
          </w:tcPr>
          <w:p w:rsidR="00D63611" w:rsidP="000F3C47" w:rsidRDefault="00297332" w14:paraId="05A2AE90" w14:textId="77B18A8C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:rsidR="00D63611" w:rsidP="00D63611" w:rsidRDefault="00D63611" w14:paraId="56726AC1" w14:textId="77777777">
      <w:pPr>
        <w:pStyle w:val="infoblue0"/>
        <w:ind w:left="0"/>
      </w:pPr>
    </w:p>
    <w:p w:rsidR="007C47A5" w:rsidRDefault="007C47A5" w14:paraId="724597BC" w14:textId="77777777">
      <w:pPr>
        <w:pStyle w:val="Heading3"/>
      </w:pPr>
      <w:bookmarkStart w:name="_Toc524312847" w:id="42"/>
      <w:bookmarkStart w:name="_Toc307271028" w:id="43"/>
      <w:bookmarkStart w:name="_Toc105359571" w:id="44"/>
      <w:r>
        <w:t>Project Schedule</w:t>
      </w:r>
      <w:bookmarkEnd w:id="42"/>
      <w:bookmarkEnd w:id="43"/>
      <w:bookmarkEnd w:id="44"/>
    </w:p>
    <w:p w:rsidRPr="00876DB6" w:rsidR="00876DB6" w:rsidP="00876DB6" w:rsidRDefault="00876DB6" w14:paraId="16E5396D" w14:textId="72D8D35A">
      <w:r>
        <w:rPr>
          <w:noProof/>
        </w:rPr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D62CC" w:rsidR="009D62CC" w:rsidP="009D62CC" w:rsidRDefault="009D62CC" w14:paraId="291CF246" w14:textId="77777777"/>
    <w:p w:rsidR="007C47A5" w:rsidP="009D62CC" w:rsidRDefault="007C47A5" w14:paraId="5401362F" w14:textId="394F0C8F">
      <w:pPr>
        <w:pStyle w:val="infoblue0"/>
        <w:ind w:left="0"/>
      </w:pPr>
    </w:p>
    <w:p w:rsidR="007C47A5" w:rsidRDefault="007C47A5" w14:paraId="4D887C9E" w14:textId="77777777">
      <w:pPr>
        <w:pStyle w:val="Heading2"/>
      </w:pPr>
      <w:bookmarkStart w:name="_Toc447095892" w:id="45"/>
      <w:bookmarkStart w:name="_Toc512930361" w:id="46"/>
      <w:bookmarkStart w:name="_Toc447095893" w:id="47"/>
      <w:bookmarkStart w:name="_Toc512930362" w:id="48"/>
      <w:bookmarkStart w:name="_Toc430447687" w:id="49"/>
      <w:bookmarkStart w:name="_Toc447095894" w:id="50"/>
      <w:bookmarkStart w:name="_Toc512930363" w:id="51"/>
      <w:bookmarkStart w:name="_Toc430447688" w:id="52"/>
      <w:bookmarkStart w:name="_Toc430447689" w:id="53"/>
      <w:bookmarkStart w:name="_Toc447095895" w:id="54"/>
      <w:bookmarkStart w:name="_Toc512930364" w:id="55"/>
      <w:bookmarkStart w:name="_Toc430447690" w:id="56"/>
      <w:bookmarkStart w:name="_Toc447095896" w:id="57"/>
      <w:bookmarkStart w:name="_Toc512930365" w:id="58"/>
      <w:bookmarkStart w:name="_Toc447095897" w:id="59"/>
      <w:bookmarkStart w:name="_Toc512930366" w:id="60"/>
      <w:bookmarkStart w:name="_Toc430447691" w:id="61"/>
      <w:bookmarkStart w:name="_Toc447095898" w:id="62"/>
      <w:bookmarkStart w:name="_Toc512930367" w:id="63"/>
      <w:bookmarkStart w:name="_Toc447095908" w:id="64"/>
      <w:bookmarkStart w:name="_Toc512930368" w:id="65"/>
      <w:bookmarkStart w:name="_Toc513004379" w:id="66"/>
      <w:bookmarkStart w:name="_Toc307271030" w:id="67"/>
      <w:bookmarkStart w:name="_Toc105359572" w:id="68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:rsidRPr="00F761F6" w:rsidR="007C47A5" w:rsidP="00F761F6" w:rsidRDefault="007C47A5" w14:paraId="0821A78C" w14:textId="77777777">
      <w:pPr>
        <w:pStyle w:val="Heading3"/>
      </w:pPr>
      <w:bookmarkStart w:name="_Toc447095913" w:id="69"/>
      <w:bookmarkStart w:name="_Toc307271032" w:id="70"/>
      <w:bookmarkStart w:name="_Toc105359573" w:id="71"/>
      <w:r w:rsidRPr="00F761F6">
        <w:t>Reporting</w:t>
      </w:r>
      <w:bookmarkEnd w:id="69"/>
      <w:bookmarkEnd w:id="70"/>
      <w:bookmarkEnd w:id="71"/>
    </w:p>
    <w:p w:rsidR="00CE0240" w:rsidP="00D45597" w:rsidRDefault="00CE0240" w14:paraId="64EF8E5A" w14:textId="7777777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:rsidR="008361DB" w:rsidP="00D45597" w:rsidRDefault="008361DB" w14:paraId="215FA946" w14:textId="46BE2146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:rsidR="001D0A0F" w:rsidP="00D45597" w:rsidRDefault="001D0A0F" w14:paraId="6CA909EA" w14:textId="7777777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:rsidR="00F03723" w:rsidP="00D45597" w:rsidRDefault="00F03723" w14:paraId="04BE398D" w14:textId="243B8B8D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:rsidR="007C47A5" w:rsidP="00080C04" w:rsidRDefault="007C47A5" w14:paraId="246A22CE" w14:textId="62CB02AE">
      <w:pPr>
        <w:pStyle w:val="Heading3"/>
      </w:pPr>
      <w:bookmarkStart w:name="_Toc307271033" w:id="72"/>
      <w:bookmarkStart w:name="_Toc105359574" w:id="73"/>
      <w:bookmarkStart w:name="_Toc447095915" w:id="74"/>
      <w:r w:rsidRPr="00F761F6">
        <w:lastRenderedPageBreak/>
        <w:t>Risk Management</w:t>
      </w:r>
      <w:bookmarkEnd w:id="72"/>
      <w:bookmarkEnd w:id="73"/>
      <w:r w:rsidRPr="00F761F6">
        <w:t xml:space="preserve"> </w:t>
      </w:r>
      <w:bookmarkStart w:name="_Toc447095916" w:id="75"/>
      <w:bookmarkEnd w:id="74"/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:rsidTr="003C1713" w14:paraId="0421848A" w14:textId="77777777">
        <w:tc>
          <w:tcPr>
            <w:tcW w:w="701" w:type="dxa"/>
          </w:tcPr>
          <w:p w:rsidRPr="00080C04" w:rsidR="003C1713" w:rsidP="003C1713" w:rsidRDefault="003C1713" w14:paraId="16C5F65B" w14:textId="7777777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ID</w:t>
            </w:r>
          </w:p>
        </w:tc>
        <w:tc>
          <w:tcPr>
            <w:tcW w:w="1448" w:type="dxa"/>
          </w:tcPr>
          <w:p w:rsidRPr="00080C04" w:rsidR="003C1713" w:rsidP="00D45597" w:rsidRDefault="003C1713" w14:paraId="4388B968" w14:textId="7777777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Description</w:t>
            </w:r>
          </w:p>
        </w:tc>
        <w:tc>
          <w:tcPr>
            <w:tcW w:w="1181" w:type="dxa"/>
          </w:tcPr>
          <w:p w:rsidRPr="00080C04" w:rsidR="003C1713" w:rsidP="00D45597" w:rsidRDefault="003C1713" w14:paraId="6F3D9508" w14:textId="7777777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obability</w:t>
            </w:r>
          </w:p>
        </w:tc>
        <w:tc>
          <w:tcPr>
            <w:tcW w:w="900" w:type="dxa"/>
          </w:tcPr>
          <w:p w:rsidRPr="00080C04" w:rsidR="003C1713" w:rsidP="00D45597" w:rsidRDefault="003C1713" w14:paraId="288B5456" w14:textId="7777777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Impact</w:t>
            </w:r>
          </w:p>
        </w:tc>
        <w:tc>
          <w:tcPr>
            <w:tcW w:w="950" w:type="dxa"/>
          </w:tcPr>
          <w:p w:rsidRPr="00080C04" w:rsidR="003C1713" w:rsidP="00D45597" w:rsidRDefault="003C1713" w14:paraId="042F279C" w14:textId="7777777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iority</w:t>
            </w:r>
          </w:p>
        </w:tc>
        <w:tc>
          <w:tcPr>
            <w:tcW w:w="5276" w:type="dxa"/>
          </w:tcPr>
          <w:p w:rsidRPr="00080C04" w:rsidR="003C1713" w:rsidP="00D45597" w:rsidRDefault="003C1713" w14:paraId="200F4046" w14:textId="7777777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Mitigation Strategy or Contingency Plan</w:t>
            </w:r>
          </w:p>
        </w:tc>
      </w:tr>
      <w:tr w:rsidR="003C1713" w:rsidTr="003C1713" w14:paraId="7091025D" w14:textId="77777777">
        <w:tc>
          <w:tcPr>
            <w:tcW w:w="701" w:type="dxa"/>
          </w:tcPr>
          <w:p w:rsidR="003C1713" w:rsidP="00D45597" w:rsidRDefault="003C1713" w14:paraId="14E66413" w14:textId="77777777">
            <w:pPr>
              <w:pStyle w:val="infoblue0"/>
              <w:ind w:left="0"/>
            </w:pPr>
          </w:p>
        </w:tc>
        <w:tc>
          <w:tcPr>
            <w:tcW w:w="1448" w:type="dxa"/>
          </w:tcPr>
          <w:p w:rsidR="003C1713" w:rsidP="00D45597" w:rsidRDefault="003C1713" w14:paraId="6599DA62" w14:textId="77777777">
            <w:pPr>
              <w:pStyle w:val="infoblue0"/>
              <w:ind w:left="0"/>
            </w:pPr>
          </w:p>
        </w:tc>
        <w:tc>
          <w:tcPr>
            <w:tcW w:w="1181" w:type="dxa"/>
          </w:tcPr>
          <w:p w:rsidR="003C1713" w:rsidP="00D45597" w:rsidRDefault="003C1713" w14:paraId="5A5BC541" w14:textId="77777777">
            <w:pPr>
              <w:pStyle w:val="infoblue0"/>
              <w:ind w:left="0"/>
            </w:pPr>
          </w:p>
        </w:tc>
        <w:tc>
          <w:tcPr>
            <w:tcW w:w="900" w:type="dxa"/>
          </w:tcPr>
          <w:p w:rsidR="003C1713" w:rsidP="00D45597" w:rsidRDefault="003C1713" w14:paraId="0DAB3EC9" w14:textId="77777777">
            <w:pPr>
              <w:pStyle w:val="infoblue0"/>
              <w:ind w:left="0"/>
            </w:pPr>
          </w:p>
        </w:tc>
        <w:tc>
          <w:tcPr>
            <w:tcW w:w="950" w:type="dxa"/>
          </w:tcPr>
          <w:p w:rsidR="003C1713" w:rsidP="00D45597" w:rsidRDefault="003C1713" w14:paraId="7D945545" w14:textId="77777777">
            <w:pPr>
              <w:pStyle w:val="infoblue0"/>
              <w:ind w:left="0"/>
            </w:pPr>
          </w:p>
        </w:tc>
        <w:tc>
          <w:tcPr>
            <w:tcW w:w="5276" w:type="dxa"/>
          </w:tcPr>
          <w:p w:rsidR="003C1713" w:rsidP="00D45597" w:rsidRDefault="003C1713" w14:paraId="3E98375F" w14:textId="77777777">
            <w:pPr>
              <w:pStyle w:val="infoblue0"/>
              <w:ind w:left="0"/>
            </w:pPr>
          </w:p>
        </w:tc>
      </w:tr>
      <w:tr w:rsidR="003C1713" w:rsidTr="003C1713" w14:paraId="5DBECCFB" w14:textId="77777777">
        <w:tc>
          <w:tcPr>
            <w:tcW w:w="701" w:type="dxa"/>
          </w:tcPr>
          <w:p w:rsidR="003C1713" w:rsidP="00D45597" w:rsidRDefault="003C1713" w14:paraId="0614953C" w14:textId="77777777">
            <w:pPr>
              <w:pStyle w:val="infoblue0"/>
              <w:ind w:left="0"/>
            </w:pPr>
          </w:p>
        </w:tc>
        <w:tc>
          <w:tcPr>
            <w:tcW w:w="1448" w:type="dxa"/>
          </w:tcPr>
          <w:p w:rsidR="003C1713" w:rsidP="00D45597" w:rsidRDefault="003C1713" w14:paraId="5EADE48E" w14:textId="77777777">
            <w:pPr>
              <w:pStyle w:val="infoblue0"/>
              <w:ind w:left="0"/>
            </w:pPr>
          </w:p>
        </w:tc>
        <w:tc>
          <w:tcPr>
            <w:tcW w:w="1181" w:type="dxa"/>
          </w:tcPr>
          <w:p w:rsidR="003C1713" w:rsidP="00D45597" w:rsidRDefault="003C1713" w14:paraId="5025F98C" w14:textId="77777777">
            <w:pPr>
              <w:pStyle w:val="infoblue0"/>
              <w:ind w:left="0"/>
            </w:pPr>
          </w:p>
        </w:tc>
        <w:tc>
          <w:tcPr>
            <w:tcW w:w="900" w:type="dxa"/>
          </w:tcPr>
          <w:p w:rsidR="003C1713" w:rsidP="00D45597" w:rsidRDefault="003C1713" w14:paraId="5BE34128" w14:textId="77777777">
            <w:pPr>
              <w:pStyle w:val="infoblue0"/>
              <w:ind w:left="0"/>
            </w:pPr>
          </w:p>
        </w:tc>
        <w:tc>
          <w:tcPr>
            <w:tcW w:w="950" w:type="dxa"/>
          </w:tcPr>
          <w:p w:rsidR="003C1713" w:rsidP="00D45597" w:rsidRDefault="003C1713" w14:paraId="38477871" w14:textId="77777777">
            <w:pPr>
              <w:pStyle w:val="infoblue0"/>
              <w:ind w:left="0"/>
            </w:pPr>
          </w:p>
        </w:tc>
        <w:tc>
          <w:tcPr>
            <w:tcW w:w="5276" w:type="dxa"/>
          </w:tcPr>
          <w:p w:rsidR="003C1713" w:rsidP="00D45597" w:rsidRDefault="003C1713" w14:paraId="28E469E2" w14:textId="77777777">
            <w:pPr>
              <w:pStyle w:val="infoblue0"/>
              <w:ind w:left="0"/>
            </w:pPr>
          </w:p>
        </w:tc>
      </w:tr>
      <w:tr w:rsidR="003C1713" w:rsidTr="003C1713" w14:paraId="6AC89F7C" w14:textId="77777777">
        <w:tc>
          <w:tcPr>
            <w:tcW w:w="701" w:type="dxa"/>
          </w:tcPr>
          <w:p w:rsidR="003C1713" w:rsidP="00D45597" w:rsidRDefault="003C1713" w14:paraId="7BCA96C4" w14:textId="77777777">
            <w:pPr>
              <w:pStyle w:val="infoblue0"/>
              <w:ind w:left="0"/>
            </w:pPr>
          </w:p>
        </w:tc>
        <w:tc>
          <w:tcPr>
            <w:tcW w:w="1448" w:type="dxa"/>
          </w:tcPr>
          <w:p w:rsidR="003C1713" w:rsidP="00D45597" w:rsidRDefault="003C1713" w14:paraId="2606D863" w14:textId="77777777">
            <w:pPr>
              <w:pStyle w:val="infoblue0"/>
              <w:ind w:left="0"/>
            </w:pPr>
          </w:p>
        </w:tc>
        <w:tc>
          <w:tcPr>
            <w:tcW w:w="1181" w:type="dxa"/>
          </w:tcPr>
          <w:p w:rsidR="003C1713" w:rsidP="00D45597" w:rsidRDefault="003C1713" w14:paraId="6FA8191E" w14:textId="77777777">
            <w:pPr>
              <w:pStyle w:val="infoblue0"/>
              <w:ind w:left="0"/>
            </w:pPr>
          </w:p>
        </w:tc>
        <w:tc>
          <w:tcPr>
            <w:tcW w:w="900" w:type="dxa"/>
          </w:tcPr>
          <w:p w:rsidR="003C1713" w:rsidP="00D45597" w:rsidRDefault="003C1713" w14:paraId="1ED874DC" w14:textId="77777777">
            <w:pPr>
              <w:pStyle w:val="infoblue0"/>
              <w:ind w:left="0"/>
            </w:pPr>
          </w:p>
        </w:tc>
        <w:tc>
          <w:tcPr>
            <w:tcW w:w="950" w:type="dxa"/>
          </w:tcPr>
          <w:p w:rsidR="003C1713" w:rsidP="00D45597" w:rsidRDefault="003C1713" w14:paraId="7107D131" w14:textId="77777777">
            <w:pPr>
              <w:pStyle w:val="infoblue0"/>
              <w:ind w:left="0"/>
            </w:pPr>
          </w:p>
        </w:tc>
        <w:tc>
          <w:tcPr>
            <w:tcW w:w="5276" w:type="dxa"/>
          </w:tcPr>
          <w:p w:rsidR="003C1713" w:rsidP="00D45597" w:rsidRDefault="003C1713" w14:paraId="53F14A9F" w14:textId="77777777">
            <w:pPr>
              <w:pStyle w:val="infoblue0"/>
              <w:ind w:left="0"/>
            </w:pPr>
          </w:p>
        </w:tc>
      </w:tr>
    </w:tbl>
    <w:p w:rsidR="003C1713" w:rsidP="00D45597" w:rsidRDefault="003C1713" w14:paraId="2D9B3D34" w14:textId="77777777">
      <w:pPr>
        <w:pStyle w:val="infoblue0"/>
      </w:pPr>
    </w:p>
    <w:p w:rsidRPr="00F761F6" w:rsidR="007C47A5" w:rsidP="00F761F6" w:rsidRDefault="007C47A5" w14:paraId="3787AFC2" w14:textId="77777777">
      <w:pPr>
        <w:pStyle w:val="Heading3"/>
      </w:pPr>
      <w:bookmarkStart w:name="_Toc307271034" w:id="76"/>
      <w:bookmarkStart w:name="_Toc105359575" w:id="77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7"/>
        <w:gridCol w:w="5499"/>
      </w:tblGrid>
      <w:tr w:rsidR="00D229FE" w:rsidTr="003F40AB" w14:paraId="4C16246E" w14:textId="77777777">
        <w:tc>
          <w:tcPr>
            <w:tcW w:w="3357" w:type="dxa"/>
            <w:shd w:val="clear" w:color="auto" w:fill="BFBFBF" w:themeFill="background1" w:themeFillShade="BF"/>
            <w:vAlign w:val="center"/>
          </w:tcPr>
          <w:p w:rsidR="00D229FE" w:rsidP="003F40AB" w:rsidRDefault="00D229FE" w14:paraId="185BE655" w14:textId="33F0CFB4">
            <w:pPr>
              <w:pStyle w:val="BodyText"/>
              <w:ind w:left="0"/>
              <w:jc w:val="center"/>
            </w:pPr>
            <w:bookmarkStart w:name="_Toc447095917" w:id="78"/>
            <w:bookmarkStart w:name="_Toc512930369" w:id="79"/>
            <w:bookmarkStart w:name="_Toc447095932" w:id="80"/>
            <w:bookmarkStart w:name="_Toc512930370" w:id="81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5499" w:type="dxa"/>
            <w:shd w:val="clear" w:color="auto" w:fill="BFBFBF" w:themeFill="background1" w:themeFillShade="BF"/>
            <w:vAlign w:val="center"/>
          </w:tcPr>
          <w:p w:rsidR="00D229FE" w:rsidP="003F40AB" w:rsidRDefault="00B3661C" w14:paraId="189FF8BD" w14:textId="6B6244A8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:rsidTr="003F40AB" w14:paraId="2A0A7B51" w14:textId="77777777">
        <w:tc>
          <w:tcPr>
            <w:tcW w:w="3357" w:type="dxa"/>
            <w:vAlign w:val="center"/>
          </w:tcPr>
          <w:p w:rsidR="00D229FE" w:rsidP="003F40AB" w:rsidRDefault="00B3661C" w14:paraId="08806B87" w14:textId="04B438D1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5499" w:type="dxa"/>
            <w:vAlign w:val="center"/>
          </w:tcPr>
          <w:p w:rsidR="00D229FE" w:rsidP="003F40AB" w:rsidRDefault="006A7C9E" w14:paraId="41A9CC2C" w14:textId="577689BE">
            <w:pPr>
              <w:pStyle w:val="BodyText"/>
              <w:ind w:left="0"/>
              <w:jc w:val="center"/>
            </w:pPr>
            <w:hyperlink w:history="1" r:id="rId17">
              <w:r w:rsidRPr="00C1633B" w:rsidR="00C1633B">
                <w:rPr>
                  <w:rStyle w:val="Hyperlink"/>
                </w:rPr>
                <w:t>Click here</w:t>
              </w:r>
            </w:hyperlink>
          </w:p>
        </w:tc>
      </w:tr>
      <w:tr w:rsidR="00D229FE" w:rsidTr="003F40AB" w14:paraId="017676CB" w14:textId="77777777">
        <w:tc>
          <w:tcPr>
            <w:tcW w:w="3357" w:type="dxa"/>
            <w:vAlign w:val="center"/>
          </w:tcPr>
          <w:p w:rsidR="00D229FE" w:rsidP="003F40AB" w:rsidRDefault="00B3661C" w14:paraId="6F29A944" w14:textId="3F606189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5499" w:type="dxa"/>
            <w:vAlign w:val="center"/>
          </w:tcPr>
          <w:p w:rsidR="00D229FE" w:rsidP="003F40AB" w:rsidRDefault="006A7C9E" w14:paraId="2C4F838D" w14:textId="0FF37367">
            <w:pPr>
              <w:pStyle w:val="BodyText"/>
              <w:ind w:left="0"/>
              <w:jc w:val="center"/>
            </w:pPr>
            <w:hyperlink w:history="1" r:id="rId18">
              <w:r w:rsidRPr="006B4C60" w:rsidR="00E70FB4">
                <w:rPr>
                  <w:rStyle w:val="Hyperlink"/>
                </w:rPr>
                <w:t>Click here</w:t>
              </w:r>
            </w:hyperlink>
          </w:p>
        </w:tc>
      </w:tr>
      <w:tr w:rsidR="00D229FE" w:rsidTr="003F40AB" w14:paraId="72489791" w14:textId="77777777">
        <w:tc>
          <w:tcPr>
            <w:tcW w:w="3357" w:type="dxa"/>
            <w:vAlign w:val="center"/>
          </w:tcPr>
          <w:p w:rsidR="00D229FE" w:rsidP="003F40AB" w:rsidRDefault="00790F25" w14:paraId="38B7F08F" w14:textId="2574FAC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5499" w:type="dxa"/>
            <w:vAlign w:val="center"/>
          </w:tcPr>
          <w:p w:rsidR="00D229FE" w:rsidP="003F40AB" w:rsidRDefault="006A7C9E" w14:paraId="03947B3D" w14:textId="45DC9F30">
            <w:pPr>
              <w:pStyle w:val="BodyText"/>
              <w:ind w:left="0"/>
              <w:jc w:val="center"/>
            </w:pPr>
            <w:hyperlink w:history="1" r:id="rId19">
              <w:r w:rsidRPr="009856E4" w:rsidR="00E70FB4">
                <w:rPr>
                  <w:rStyle w:val="Hyperlink"/>
                </w:rPr>
                <w:t>Click here</w:t>
              </w:r>
            </w:hyperlink>
          </w:p>
        </w:tc>
      </w:tr>
      <w:tr w:rsidR="00D229FE" w:rsidTr="003F40AB" w14:paraId="407F029C" w14:textId="77777777">
        <w:tc>
          <w:tcPr>
            <w:tcW w:w="3357" w:type="dxa"/>
            <w:vAlign w:val="center"/>
          </w:tcPr>
          <w:p w:rsidR="00D229FE" w:rsidP="003F40AB" w:rsidRDefault="00790F25" w14:paraId="65EB8FA8" w14:textId="4F126D4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5499" w:type="dxa"/>
            <w:vAlign w:val="center"/>
          </w:tcPr>
          <w:p w:rsidR="00D229FE" w:rsidP="003F40AB" w:rsidRDefault="006A7C9E" w14:paraId="18F31526" w14:textId="4D315FD8">
            <w:pPr>
              <w:pStyle w:val="BodyText"/>
              <w:ind w:left="0"/>
              <w:jc w:val="center"/>
            </w:pPr>
            <w:hyperlink w:history="1" r:id="rId20">
              <w:r w:rsidRPr="00653D41" w:rsidR="00E70FB4">
                <w:rPr>
                  <w:rStyle w:val="Hyperlink"/>
                </w:rPr>
                <w:t>Click here</w:t>
              </w:r>
            </w:hyperlink>
          </w:p>
        </w:tc>
      </w:tr>
    </w:tbl>
    <w:p w:rsidR="007C47A5" w:rsidRDefault="007C47A5" w14:paraId="1FC29E71" w14:textId="77777777">
      <w:pPr>
        <w:pStyle w:val="BodyText"/>
      </w:pPr>
    </w:p>
    <w:p w:rsidR="00EE3C86" w:rsidRDefault="00EE3C86" w14:paraId="084521EE" w14:textId="77777777">
      <w:pPr>
        <w:pStyle w:val="BodyText"/>
      </w:pPr>
    </w:p>
    <w:p w:rsidR="00EE3C86" w:rsidRDefault="00EE3C86" w14:paraId="5F3368DF" w14:textId="77777777">
      <w:pPr>
        <w:pStyle w:val="BodyText"/>
      </w:pPr>
    </w:p>
    <w:p w:rsidR="00EE3C86" w:rsidRDefault="00EE3C86" w14:paraId="524B22CE" w14:textId="77777777">
      <w:pPr>
        <w:pStyle w:val="BodyText"/>
      </w:pPr>
    </w:p>
    <w:sectPr w:rsidR="00EE3C86">
      <w:headerReference w:type="default" r:id="rId21"/>
      <w:footerReference w:type="default" r:id="rId22"/>
      <w:headerReference w:type="first" r:id="rId23"/>
      <w:footerReference w:type="first" r:id="rId24"/>
      <w:pgSz w:w="12240" w:h="15840" w:orient="portrait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A7C9E" w:rsidRDefault="006A7C9E" w14:paraId="79F22807" w14:textId="77777777">
      <w:r>
        <w:separator/>
      </w:r>
    </w:p>
  </w:endnote>
  <w:endnote w:type="continuationSeparator" w:id="0">
    <w:p w:rsidR="006A7C9E" w:rsidRDefault="006A7C9E" w14:paraId="63F7523B" w14:textId="77777777">
      <w:r>
        <w:continuationSeparator/>
      </w:r>
    </w:p>
  </w:endnote>
  <w:endnote w:type="continuationNotice" w:id="1">
    <w:p w:rsidR="006A7C9E" w:rsidRDefault="006A7C9E" w14:paraId="720863C6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4855" w:rsidRDefault="00694855" w14:paraId="35C50414" w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94855" w:rsidRDefault="00694855" w14:paraId="623A5173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694855" w:rsidRDefault="00694855" w14:paraId="114D320D" w14:textId="77777777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694855" w:rsidP="006139BA" w:rsidRDefault="00694855" w14:paraId="5985DA8A" w14:textId="47F617BA">
          <w:pPr>
            <w:jc w:val="center"/>
          </w:pPr>
          <w:r>
            <w:rPr>
              <w:rFonts w:ascii="Symbol" w:hAnsi="Symbol" w:eastAsia="Symbol" w:cs="Symbol"/>
            </w:rPr>
            <w:t>Ó</w:t>
          </w:r>
          <w:r w:rsidR="006A7C9E">
            <w:fldChar w:fldCharType="begin"/>
          </w:r>
          <w:r w:rsidR="006A7C9E">
            <w:instrText xml:space="preserve"> DOCPROPERTY "Company"  \* MERGEFORMAT </w:instrText>
          </w:r>
          <w:r w:rsidR="006A7C9E">
            <w:fldChar w:fldCharType="separate"/>
          </w:r>
          <w:r w:rsidR="005821C2">
            <w:t>Group 08</w:t>
          </w:r>
          <w:r w:rsidR="006A7C9E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5821C2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694855" w:rsidRDefault="00694855" w14:paraId="7F1DB459" w14:textId="77777777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:rsidR="00694855" w:rsidRDefault="00694855" w14:paraId="659E60A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4855" w:rsidRDefault="00694855" w14:paraId="3EBE0D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A7C9E" w:rsidRDefault="006A7C9E" w14:paraId="7CBB87FC" w14:textId="77777777">
      <w:r>
        <w:separator/>
      </w:r>
    </w:p>
  </w:footnote>
  <w:footnote w:type="continuationSeparator" w:id="0">
    <w:p w:rsidR="006A7C9E" w:rsidRDefault="006A7C9E" w14:paraId="2262D741" w14:textId="77777777">
      <w:r>
        <w:continuationSeparator/>
      </w:r>
    </w:p>
  </w:footnote>
  <w:footnote w:type="continuationNotice" w:id="1">
    <w:p w:rsidR="006A7C9E" w:rsidRDefault="006A7C9E" w14:paraId="2C4F921E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4855" w:rsidRDefault="00694855" w14:paraId="6176A66D" w14:textId="77777777">
    <w:pPr>
      <w:rPr>
        <w:sz w:val="24"/>
      </w:rPr>
    </w:pPr>
  </w:p>
  <w:p w:rsidR="00694855" w:rsidRDefault="00694855" w14:paraId="1FDB81EF" w14:textId="77777777">
    <w:pPr>
      <w:pBdr>
        <w:top w:val="single" w:color="auto" w:sz="6" w:space="1"/>
      </w:pBdr>
      <w:rPr>
        <w:sz w:val="24"/>
      </w:rPr>
    </w:pPr>
  </w:p>
  <w:p w:rsidR="00694855" w:rsidRDefault="00694855" w14:paraId="43147B9A" w14:textId="7CE617BC">
    <w:pPr>
      <w:pBdr>
        <w:bottom w:val="single" w:color="auto" w:sz="6" w:space="1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:rsidR="00694855" w:rsidRDefault="00694855" w14:paraId="03D68B41" w14:textId="77777777">
    <w:pPr>
      <w:pBdr>
        <w:bottom w:val="single" w:color="auto" w:sz="6" w:space="1"/>
      </w:pBdr>
      <w:jc w:val="right"/>
      <w:rPr>
        <w:sz w:val="24"/>
      </w:rPr>
    </w:pPr>
  </w:p>
  <w:p w:rsidR="00694855" w:rsidRDefault="00694855" w14:paraId="58A8FAF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:rsidR="00694855" w:rsidRDefault="006A7C9E" w14:paraId="0AA103BC" w14:textId="2BB0A8BC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 w:rsidR="005821C2">
            <w:t>MOVIE STREAMING WEBSITE</w:t>
          </w:r>
          <w:r>
            <w:fldChar w:fldCharType="end"/>
          </w:r>
        </w:p>
      </w:tc>
      <w:tc>
        <w:tcPr>
          <w:tcW w:w="3179" w:type="dxa"/>
        </w:tcPr>
        <w:p w:rsidR="00694855" w:rsidRDefault="00694855" w14:paraId="5E1900F6" w14:textId="77777777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:rsidR="00694855" w:rsidP="00066F3C" w:rsidRDefault="006A7C9E" w14:paraId="36C0BD77" w14:textId="1FA7DCC3">
          <w:r>
            <w:fldChar w:fldCharType="begin"/>
          </w:r>
          <w:r>
            <w:instrText xml:space="preserve"> TITLE  \* MERGEFORMAT </w:instrText>
          </w:r>
          <w:r>
            <w:fldChar w:fldCharType="separate"/>
          </w:r>
          <w:r w:rsidR="005821C2">
            <w:t>Software Development Plan</w:t>
          </w:r>
          <w:r>
            <w:fldChar w:fldCharType="end"/>
          </w:r>
        </w:p>
      </w:tc>
      <w:tc>
        <w:tcPr>
          <w:tcW w:w="3179" w:type="dxa"/>
        </w:tcPr>
        <w:p w:rsidR="00694855" w:rsidRDefault="00694855" w14:paraId="1B31590C" w14:textId="1FF4479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5821C2">
            <w:rPr>
              <w:noProof/>
            </w:rPr>
            <w:t>05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:rsidR="00694855" w:rsidRDefault="00694855" w14:paraId="48C144C1" w14:textId="77777777">
          <w:r>
            <w:t>&lt;document identifier&gt;</w:t>
          </w:r>
        </w:p>
      </w:tc>
    </w:tr>
  </w:tbl>
  <w:p w:rsidR="00694855" w:rsidRDefault="00694855" w14:paraId="38B38A1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4855" w:rsidRDefault="00694855" w14:paraId="6E33A332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abstractNum w:abstractNumId="2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hint="default" w:ascii="Wingdings" w:hAnsi="Wingdings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3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E409598">
      <w:numFmt w:val="bullet"/>
      <w:lvlText w:val="•"/>
      <w:lvlJc w:val="left"/>
      <w:pPr>
        <w:ind w:left="1440" w:hanging="360"/>
      </w:pPr>
      <w:rPr>
        <w:rFonts w:hint="default" w:ascii="Times New Roman" w:hAnsi="Times New Roman" w:cs="Times New Roman" w:eastAsiaTheme="minorHAnsi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5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6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hint="default" w:ascii="Wingdings" w:hAnsi="Wingdings"/>
      </w:rPr>
    </w:lvl>
  </w:abstractNum>
  <w:num w:numId="1" w16cid:durableId="1996033804">
    <w:abstractNumId w:val="0"/>
  </w:num>
  <w:num w:numId="2" w16cid:durableId="1244880388">
    <w:abstractNumId w:val="6"/>
  </w:num>
  <w:num w:numId="3" w16cid:durableId="2139182762">
    <w:abstractNumId w:val="1"/>
  </w:num>
  <w:num w:numId="4" w16cid:durableId="117530718">
    <w:abstractNumId w:val="4"/>
  </w:num>
  <w:num w:numId="5" w16cid:durableId="653946972">
    <w:abstractNumId w:val="5"/>
  </w:num>
  <w:num w:numId="6" w16cid:durableId="712851446">
    <w:abstractNumId w:val="3"/>
  </w:num>
  <w:num w:numId="7" w16cid:durableId="237713495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gUAhVIdOywAAAA="/>
  </w:docVars>
  <w:rsids>
    <w:rsidRoot w:val="0009538F"/>
    <w:rsid w:val="0006193A"/>
    <w:rsid w:val="00066F3C"/>
    <w:rsid w:val="00080035"/>
    <w:rsid w:val="00080C04"/>
    <w:rsid w:val="0009538F"/>
    <w:rsid w:val="000C6D3A"/>
    <w:rsid w:val="000D3902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7F98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547A"/>
    <w:rsid w:val="00256E3E"/>
    <w:rsid w:val="00265210"/>
    <w:rsid w:val="00276089"/>
    <w:rsid w:val="00280022"/>
    <w:rsid w:val="002874B5"/>
    <w:rsid w:val="00296176"/>
    <w:rsid w:val="00297332"/>
    <w:rsid w:val="002B1454"/>
    <w:rsid w:val="002B1662"/>
    <w:rsid w:val="002C7239"/>
    <w:rsid w:val="002D3828"/>
    <w:rsid w:val="002E4F9B"/>
    <w:rsid w:val="002E548F"/>
    <w:rsid w:val="002E6B7F"/>
    <w:rsid w:val="002F1BB0"/>
    <w:rsid w:val="002F2110"/>
    <w:rsid w:val="00311BAE"/>
    <w:rsid w:val="00314C36"/>
    <w:rsid w:val="0033522C"/>
    <w:rsid w:val="00374605"/>
    <w:rsid w:val="00376439"/>
    <w:rsid w:val="003A0BD5"/>
    <w:rsid w:val="003C1713"/>
    <w:rsid w:val="003E4665"/>
    <w:rsid w:val="003F40AB"/>
    <w:rsid w:val="00402A67"/>
    <w:rsid w:val="004067FC"/>
    <w:rsid w:val="0042404A"/>
    <w:rsid w:val="0042588C"/>
    <w:rsid w:val="00433ACC"/>
    <w:rsid w:val="004360BB"/>
    <w:rsid w:val="00480174"/>
    <w:rsid w:val="00487FF9"/>
    <w:rsid w:val="004B559E"/>
    <w:rsid w:val="004B57C6"/>
    <w:rsid w:val="004C02A9"/>
    <w:rsid w:val="004D634E"/>
    <w:rsid w:val="004D6F9A"/>
    <w:rsid w:val="004E0E79"/>
    <w:rsid w:val="004E7285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607535"/>
    <w:rsid w:val="0061286A"/>
    <w:rsid w:val="006139BA"/>
    <w:rsid w:val="00615C06"/>
    <w:rsid w:val="0061709F"/>
    <w:rsid w:val="006179B7"/>
    <w:rsid w:val="00641625"/>
    <w:rsid w:val="00641F97"/>
    <w:rsid w:val="00651BFA"/>
    <w:rsid w:val="00653D41"/>
    <w:rsid w:val="00666122"/>
    <w:rsid w:val="006764A5"/>
    <w:rsid w:val="00694855"/>
    <w:rsid w:val="006A3005"/>
    <w:rsid w:val="006A7C9E"/>
    <w:rsid w:val="006B4C60"/>
    <w:rsid w:val="006D06D3"/>
    <w:rsid w:val="006D2F95"/>
    <w:rsid w:val="006D69CB"/>
    <w:rsid w:val="006D7AC5"/>
    <w:rsid w:val="006F4B8A"/>
    <w:rsid w:val="007338DA"/>
    <w:rsid w:val="00744F75"/>
    <w:rsid w:val="0076197F"/>
    <w:rsid w:val="007748E1"/>
    <w:rsid w:val="00790D9D"/>
    <w:rsid w:val="00790F25"/>
    <w:rsid w:val="0079720B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6DB6"/>
    <w:rsid w:val="008847AA"/>
    <w:rsid w:val="008A3D27"/>
    <w:rsid w:val="008A7686"/>
    <w:rsid w:val="008B0A71"/>
    <w:rsid w:val="008B4DC2"/>
    <w:rsid w:val="008D64E9"/>
    <w:rsid w:val="008E41C6"/>
    <w:rsid w:val="008F3CB9"/>
    <w:rsid w:val="008F5A6C"/>
    <w:rsid w:val="00906209"/>
    <w:rsid w:val="0090738C"/>
    <w:rsid w:val="0090747A"/>
    <w:rsid w:val="00910C91"/>
    <w:rsid w:val="00930143"/>
    <w:rsid w:val="0095726E"/>
    <w:rsid w:val="00970FA9"/>
    <w:rsid w:val="009856E4"/>
    <w:rsid w:val="009978FA"/>
    <w:rsid w:val="009A2AD6"/>
    <w:rsid w:val="009D62CC"/>
    <w:rsid w:val="009E273C"/>
    <w:rsid w:val="00A00E6E"/>
    <w:rsid w:val="00A065A7"/>
    <w:rsid w:val="00A31AFB"/>
    <w:rsid w:val="00A43D18"/>
    <w:rsid w:val="00A66F4B"/>
    <w:rsid w:val="00A748EC"/>
    <w:rsid w:val="00A74F96"/>
    <w:rsid w:val="00A8321A"/>
    <w:rsid w:val="00A83434"/>
    <w:rsid w:val="00AC1748"/>
    <w:rsid w:val="00AD05E1"/>
    <w:rsid w:val="00AE4C5A"/>
    <w:rsid w:val="00AE7439"/>
    <w:rsid w:val="00AF091F"/>
    <w:rsid w:val="00AF5AF3"/>
    <w:rsid w:val="00B03B88"/>
    <w:rsid w:val="00B12BBB"/>
    <w:rsid w:val="00B17993"/>
    <w:rsid w:val="00B34261"/>
    <w:rsid w:val="00B3661C"/>
    <w:rsid w:val="00B3664E"/>
    <w:rsid w:val="00B37236"/>
    <w:rsid w:val="00B546E0"/>
    <w:rsid w:val="00B71DE9"/>
    <w:rsid w:val="00B724D2"/>
    <w:rsid w:val="00B725BF"/>
    <w:rsid w:val="00B83250"/>
    <w:rsid w:val="00B86426"/>
    <w:rsid w:val="00B95BE7"/>
    <w:rsid w:val="00BB09AC"/>
    <w:rsid w:val="00BC6DE3"/>
    <w:rsid w:val="00BD0F57"/>
    <w:rsid w:val="00BD4985"/>
    <w:rsid w:val="00BD4E1F"/>
    <w:rsid w:val="00BF09F0"/>
    <w:rsid w:val="00BF4A90"/>
    <w:rsid w:val="00C1633B"/>
    <w:rsid w:val="00C417B7"/>
    <w:rsid w:val="00C706B8"/>
    <w:rsid w:val="00C83806"/>
    <w:rsid w:val="00C83A64"/>
    <w:rsid w:val="00CE0240"/>
    <w:rsid w:val="00D177E5"/>
    <w:rsid w:val="00D229FE"/>
    <w:rsid w:val="00D253B3"/>
    <w:rsid w:val="00D42B20"/>
    <w:rsid w:val="00D45597"/>
    <w:rsid w:val="00D54F22"/>
    <w:rsid w:val="00D63611"/>
    <w:rsid w:val="00D63B9F"/>
    <w:rsid w:val="00DB3160"/>
    <w:rsid w:val="00DB401A"/>
    <w:rsid w:val="00DB50F8"/>
    <w:rsid w:val="00DD2A8C"/>
    <w:rsid w:val="00DD69EC"/>
    <w:rsid w:val="00DF2BD3"/>
    <w:rsid w:val="00E1307C"/>
    <w:rsid w:val="00E216A4"/>
    <w:rsid w:val="00E44956"/>
    <w:rsid w:val="00E46152"/>
    <w:rsid w:val="00E61278"/>
    <w:rsid w:val="00E65030"/>
    <w:rsid w:val="00E70FB4"/>
    <w:rsid w:val="00E97247"/>
    <w:rsid w:val="00EA4598"/>
    <w:rsid w:val="00EB268E"/>
    <w:rsid w:val="00EC7963"/>
    <w:rsid w:val="00ED1791"/>
    <w:rsid w:val="00EE3C86"/>
    <w:rsid w:val="00EF3E79"/>
    <w:rsid w:val="00EF63A2"/>
    <w:rsid w:val="00EF7AD2"/>
    <w:rsid w:val="00F00AF3"/>
    <w:rsid w:val="00F03723"/>
    <w:rsid w:val="00F3525D"/>
    <w:rsid w:val="00F47524"/>
    <w:rsid w:val="00F737C0"/>
    <w:rsid w:val="00F746E5"/>
    <w:rsid w:val="00F761F6"/>
    <w:rsid w:val="00FE421A"/>
    <w:rsid w:val="00FE66ED"/>
    <w:rsid w:val="4AADA39A"/>
    <w:rsid w:val="788D2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2" w:customStyle="1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abletext" w:customStyle="1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Blockquote" w:customStyle="1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styleId="Bullet1" w:customStyle="1">
    <w:name w:val="Bullet1"/>
    <w:basedOn w:val="Normal"/>
    <w:pPr>
      <w:ind w:left="720" w:hanging="432"/>
    </w:pPr>
  </w:style>
  <w:style w:type="paragraph" w:styleId="Bullet2" w:customStyle="1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color="000000" w:sz="6" w:space="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MainTitle" w:customStyle="1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Paragraph1" w:customStyle="1">
    <w:name w:val="Paragraph1"/>
    <w:basedOn w:val="Normal"/>
    <w:pPr>
      <w:spacing w:before="80" w:line="240" w:lineRule="auto"/>
      <w:jc w:val="both"/>
    </w:pPr>
  </w:style>
  <w:style w:type="paragraph" w:styleId="Paragraph3" w:customStyle="1">
    <w:name w:val="Paragraph3"/>
    <w:basedOn w:val="Normal"/>
    <w:pPr>
      <w:spacing w:before="80" w:line="240" w:lineRule="auto"/>
      <w:ind w:left="1530"/>
      <w:jc w:val="both"/>
    </w:pPr>
  </w:style>
  <w:style w:type="paragraph" w:styleId="Paragraph4" w:customStyle="1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styleId="Body" w:customStyle="1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styleId="Bullet" w:customStyle="1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styleId="InfoBlue" w:customStyle="1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styleId="infoblue0" w:customStyle="1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hAnsiTheme="majorHAnsi" w:eastAsiaTheme="majorEastAsia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styleId="BodyTextChar" w:customStyle="1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diagramColors" Target="diagrams/colors1.xml" Id="rId13" /><Relationship Type="http://schemas.openxmlformats.org/officeDocument/2006/relationships/hyperlink" Target="https://github.com/teddythinh/Introduction-To-Software-Engineering-Group-8.git" TargetMode="External" Id="rId18" /><Relationship Type="http://schemas.openxmlformats.org/officeDocument/2006/relationships/theme" Target="theme/theme1.xml" Id="rId26" /><Relationship Type="http://schemas.openxmlformats.org/officeDocument/2006/relationships/styles" Target="styles.xml" Id="rId3" /><Relationship Type="http://schemas.openxmlformats.org/officeDocument/2006/relationships/header" Target="header2.xml" Id="rId21" /><Relationship Type="http://schemas.openxmlformats.org/officeDocument/2006/relationships/endnotes" Target="endnotes.xml" Id="rId7" /><Relationship Type="http://schemas.openxmlformats.org/officeDocument/2006/relationships/diagramQuickStyle" Target="diagrams/quickStyle1.xml" Id="rId12" /><Relationship Type="http://schemas.openxmlformats.org/officeDocument/2006/relationships/hyperlink" Target="https://drive.google.com/drive/folders/1JK9fNKFzYwXub6wM5QPNBctCqMN0Omxp?usp=sharing" TargetMode="External" Id="rId17" /><Relationship Type="http://schemas.openxmlformats.org/officeDocument/2006/relationships/fontTable" Target="fontTable.xml" Id="rId25" /><Relationship Type="http://schemas.openxmlformats.org/officeDocument/2006/relationships/numbering" Target="numbering.xml" Id="rId2" /><Relationship Type="http://schemas.openxmlformats.org/officeDocument/2006/relationships/image" Target="media/image2.png" Id="rId16" /><Relationship Type="http://schemas.openxmlformats.org/officeDocument/2006/relationships/hyperlink" Target="https://trello.com/invite/group08intro2se/f71f01f536d0d98ff2ef1caa88f1c9e5" TargetMode="Externa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diagramLayout" Target="diagrams/layout1.xml" Id="rId11" /><Relationship Type="http://schemas.openxmlformats.org/officeDocument/2006/relationships/footer" Target="footer3.xml" Id="rId24" /><Relationship Type="http://schemas.openxmlformats.org/officeDocument/2006/relationships/webSettings" Target="webSettings.xml" Id="rId5" /><Relationship Type="http://schemas.openxmlformats.org/officeDocument/2006/relationships/image" Target="media/image1.png" Id="rId15" /><Relationship Type="http://schemas.openxmlformats.org/officeDocument/2006/relationships/header" Target="header3.xml" Id="rId23" /><Relationship Type="http://schemas.openxmlformats.org/officeDocument/2006/relationships/diagramData" Target="diagrams/data1.xml" Id="rId10" /><Relationship Type="http://schemas.openxmlformats.org/officeDocument/2006/relationships/hyperlink" Target="https://join.slack.com/t/introductiont-c7k5747/shared_invite/zt-19req1iu8-npAct~J2EekQ8b_6~VRFjg" TargetMode="External" Id="rId19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microsoft.com/office/2007/relationships/diagramDrawing" Target="diagrams/drawing1.xml" Id="rId14" /><Relationship Type="http://schemas.openxmlformats.org/officeDocument/2006/relationships/footer" Target="footer2.xml" Id="rId22" /><Relationship Type="http://schemas.microsoft.com/office/2020/10/relationships/intelligence" Target="intelligence2.xml" Id="rId27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Nguyen Trung Nguyen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</dgm:pt>
    <dgm:pt modelId="{6B44BCFE-10CA-4A0D-807F-C8C61E56B4A4}" type="sibTrans" cxnId="{46991E0E-48C2-47E8-BE23-CBD93F28D148}">
      <dgm:prSet/>
      <dgm:spPr/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1828800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1432327" y="82861"/>
              </a:lnTo>
              <a:lnTo>
                <a:pt x="1432327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1828800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2861"/>
              </a:lnTo>
              <a:lnTo>
                <a:pt x="477442" y="82861"/>
              </a:lnTo>
              <a:lnTo>
                <a:pt x="477442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351357" y="604925"/>
          <a:ext cx="477442" cy="165723"/>
        </a:xfrm>
        <a:custGeom>
          <a:avLst/>
          <a:gdLst/>
          <a:ahLst/>
          <a:cxnLst/>
          <a:rect l="0" t="0" r="0" b="0"/>
          <a:pathLst>
            <a:path>
              <a:moveTo>
                <a:pt x="477442" y="0"/>
              </a:moveTo>
              <a:lnTo>
                <a:pt x="477442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396472" y="604925"/>
          <a:ext cx="1432327" cy="165723"/>
        </a:xfrm>
        <a:custGeom>
          <a:avLst/>
          <a:gdLst/>
          <a:ahLst/>
          <a:cxnLst/>
          <a:rect l="0" t="0" r="0" b="0"/>
          <a:pathLst>
            <a:path>
              <a:moveTo>
                <a:pt x="1432327" y="0"/>
              </a:moveTo>
              <a:lnTo>
                <a:pt x="1432327" y="82861"/>
              </a:lnTo>
              <a:lnTo>
                <a:pt x="0" y="82861"/>
              </a:lnTo>
              <a:lnTo>
                <a:pt x="0" y="1657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434219" y="210345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am Lead: Pham Huy Cuong Thinh</a:t>
          </a:r>
        </a:p>
      </dsp:txBody>
      <dsp:txXfrm>
        <a:off x="1434219" y="210345"/>
        <a:ext cx="789161" cy="394580"/>
      </dsp:txXfrm>
    </dsp:sp>
    <dsp:sp modelId="{2C8DA449-6A39-4427-BD10-384E53D11287}">
      <dsp:nvSpPr>
        <dsp:cNvPr id="0" name=""/>
        <dsp:cNvSpPr/>
      </dsp:nvSpPr>
      <dsp:spPr>
        <a:xfrm>
          <a:off x="189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veloper: </a:t>
          </a:r>
          <a:br>
            <a:rPr lang="en-US" sz="600" kern="1200"/>
          </a:br>
          <a:r>
            <a:rPr lang="en-US" sz="600" kern="1200"/>
            <a:t>Le Dang Minh Khoi</a:t>
          </a:r>
          <a:br>
            <a:rPr lang="en-US" sz="600" kern="1200"/>
          </a:br>
          <a:r>
            <a:rPr lang="en-US" sz="600" kern="1200"/>
            <a:t>Nguyen Trung Nguyen</a:t>
          </a:r>
          <a:br>
            <a:rPr lang="en-US" sz="600" kern="1200"/>
          </a:br>
          <a:r>
            <a:rPr lang="en-US" sz="600" kern="1200"/>
            <a:t>Pham Huy Cuong Thinh</a:t>
          </a:r>
        </a:p>
      </dsp:txBody>
      <dsp:txXfrm>
        <a:off x="1891" y="770649"/>
        <a:ext cx="789161" cy="394580"/>
      </dsp:txXfrm>
    </dsp:sp>
    <dsp:sp modelId="{FCB4F10E-495A-4EA3-AB8F-87418CE8D986}">
      <dsp:nvSpPr>
        <dsp:cNvPr id="0" name=""/>
        <dsp:cNvSpPr/>
      </dsp:nvSpPr>
      <dsp:spPr>
        <a:xfrm>
          <a:off x="95677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Writer: Nguyen Trung Nguyen</a:t>
          </a:r>
        </a:p>
      </dsp:txBody>
      <dsp:txXfrm>
        <a:off x="956776" y="770649"/>
        <a:ext cx="789161" cy="394580"/>
      </dsp:txXfrm>
    </dsp:sp>
    <dsp:sp modelId="{FC4628AC-685B-4596-AA48-4B83B2D44962}">
      <dsp:nvSpPr>
        <dsp:cNvPr id="0" name=""/>
        <dsp:cNvSpPr/>
      </dsp:nvSpPr>
      <dsp:spPr>
        <a:xfrm>
          <a:off x="1911661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Designer:</a:t>
          </a:r>
          <a:br>
            <a:rPr lang="en-US" sz="600" kern="1200"/>
          </a:br>
          <a:r>
            <a:rPr lang="en-US" sz="600" kern="1200"/>
            <a:t>Nguyen Bui Hoang Lam</a:t>
          </a:r>
          <a:br>
            <a:rPr lang="en-US" sz="600" kern="1200"/>
          </a:br>
          <a:r>
            <a:rPr lang="en-US" sz="600" kern="1200"/>
            <a:t>Nguyen Phuong Khanh</a:t>
          </a:r>
          <a:endParaRPr lang="vi-VN" sz="600" kern="1200"/>
        </a:p>
      </dsp:txBody>
      <dsp:txXfrm>
        <a:off x="1911661" y="770649"/>
        <a:ext cx="789161" cy="394580"/>
      </dsp:txXfrm>
    </dsp:sp>
    <dsp:sp modelId="{C6E6A924-81D4-49B3-B84A-085270A87EA7}">
      <dsp:nvSpPr>
        <dsp:cNvPr id="0" name=""/>
        <dsp:cNvSpPr/>
      </dsp:nvSpPr>
      <dsp:spPr>
        <a:xfrm>
          <a:off x="2866546" y="770649"/>
          <a:ext cx="789161" cy="394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" tIns="3810" rIns="3810" bIns="3810" numCol="1" spcCol="1270" anchor="ctr" anchorCtr="0">
          <a:noAutofit/>
        </a:bodyPr>
        <a:lstStyle/>
        <a:p>
          <a:pPr marL="0" lvl="0" indent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600" kern="1200"/>
            <a:t>Tester: </a:t>
          </a:r>
          <a:br>
            <a:rPr lang="en-US" sz="600" kern="1200"/>
          </a:br>
          <a:r>
            <a:rPr lang="en-US" sz="600" kern="1200"/>
            <a:t>Nguyen Phuong Khanh</a:t>
          </a:r>
          <a:br>
            <a:rPr lang="en-US" sz="600" kern="1200"/>
          </a:br>
          <a:r>
            <a:rPr lang="en-US" sz="600" kern="1200"/>
            <a:t>Nguyen Bui Hoang Lam</a:t>
          </a:r>
        </a:p>
      </dsp:txBody>
      <dsp:txXfrm>
        <a:off x="2866546" y="770649"/>
        <a:ext cx="789161" cy="3945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up_sdpln_sp.dot</ap:Template>
  <ap:Application>Microsoft Word for the web</ap:Application>
  <ap:DocSecurity>0</ap:DocSecurity>
  <ap:ScaleCrop>false</ap:ScaleCrop>
  <ap:Company>Group 08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ware Development Plan</dc:title>
  <dc:subject>MOVIE STREAMING WEBSITE</dc:subject>
  <dc:creator>David Kesfaw</dc:creator>
  <keywords/>
  <lastModifiedBy>PHẠM HUY CƯỜNG THỊNH</lastModifiedBy>
  <revision>150</revision>
  <lastPrinted>2022-06-05T15:15:00.0000000Z</lastPrinted>
  <dcterms:created xsi:type="dcterms:W3CDTF">2014-09-20T02:23:00.0000000Z</dcterms:created>
  <dcterms:modified xsi:type="dcterms:W3CDTF">2022-06-14T17:20:27.2177999Z</dcterms:modified>
</coreProperties>
</file>